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65D92" w14:textId="56464356" w:rsidR="00A43D68" w:rsidRDefault="00A43D68" w:rsidP="00AC6288">
      <w:pPr>
        <w:pStyle w:val="Overskrift1"/>
        <w:rPr>
          <w:color w:val="auto"/>
        </w:rPr>
      </w:pPr>
    </w:p>
    <w:p w14:paraId="56B21050" w14:textId="655365B3" w:rsidR="00BA482B" w:rsidRPr="00FE415C" w:rsidRDefault="001C4CD0" w:rsidP="00BA482B">
      <w:pPr>
        <w:rPr>
          <w:rFonts w:ascii="Arial" w:hAnsi="Arial" w:cs="Arial"/>
        </w:rPr>
      </w:pPr>
      <w:r w:rsidRPr="00FE415C">
        <w:t>Prosjekt navn:</w:t>
      </w:r>
      <w:r w:rsidR="00BA482B" w:rsidRPr="00FE415C">
        <w:t xml:space="preserve"> </w:t>
      </w:r>
      <w:r w:rsidR="00BA482B" w:rsidRPr="00FE415C">
        <w:rPr>
          <w:rFonts w:ascii="Arial" w:hAnsi="Arial" w:cs="Arial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BA482B" w:rsidRPr="00FE415C">
        <w:rPr>
          <w:rFonts w:ascii="Arial" w:hAnsi="Arial" w:cs="Arial"/>
        </w:rPr>
        <w:instrText xml:space="preserve"> FORMTEXT </w:instrText>
      </w:r>
      <w:r w:rsidR="00BA482B" w:rsidRPr="00FE415C">
        <w:rPr>
          <w:rFonts w:ascii="Arial" w:hAnsi="Arial" w:cs="Arial"/>
        </w:rPr>
      </w:r>
      <w:r w:rsidR="00BA482B" w:rsidRPr="00FE415C">
        <w:rPr>
          <w:rFonts w:ascii="Arial" w:hAnsi="Arial" w:cs="Arial"/>
        </w:rPr>
        <w:fldChar w:fldCharType="separate"/>
      </w:r>
      <w:r w:rsidR="00A131A7">
        <w:rPr>
          <w:rFonts w:ascii="Arial" w:hAnsi="Arial" w:cs="Arial"/>
          <w:noProof/>
        </w:rPr>
        <w:t> </w:t>
      </w:r>
      <w:r w:rsidR="00A131A7">
        <w:rPr>
          <w:rFonts w:ascii="Arial" w:hAnsi="Arial" w:cs="Arial"/>
          <w:noProof/>
        </w:rPr>
        <w:t> </w:t>
      </w:r>
      <w:r w:rsidR="00A131A7">
        <w:rPr>
          <w:rFonts w:ascii="Arial" w:hAnsi="Arial" w:cs="Arial"/>
          <w:noProof/>
        </w:rPr>
        <w:t> </w:t>
      </w:r>
      <w:r w:rsidR="00A131A7">
        <w:rPr>
          <w:rFonts w:ascii="Arial" w:hAnsi="Arial" w:cs="Arial"/>
          <w:noProof/>
        </w:rPr>
        <w:t> </w:t>
      </w:r>
      <w:r w:rsidR="00A131A7">
        <w:rPr>
          <w:rFonts w:ascii="Arial" w:hAnsi="Arial" w:cs="Arial"/>
          <w:noProof/>
        </w:rPr>
        <w:t> </w:t>
      </w:r>
      <w:r w:rsidR="00BA482B" w:rsidRPr="00FE415C">
        <w:rPr>
          <w:rFonts w:ascii="Arial" w:hAnsi="Arial" w:cs="Arial"/>
        </w:rPr>
        <w:fldChar w:fldCharType="end"/>
      </w:r>
    </w:p>
    <w:p w14:paraId="689CF7E5" w14:textId="597B1024" w:rsidR="001C4CD0" w:rsidRPr="00FE415C" w:rsidRDefault="001C4CD0" w:rsidP="001C4CD0">
      <w:pPr>
        <w:rPr>
          <w:rFonts w:ascii="Arial" w:hAnsi="Arial" w:cs="Arial"/>
        </w:rPr>
      </w:pPr>
      <w:r w:rsidRPr="00FE415C">
        <w:t xml:space="preserve">Navn på den som fyller </w:t>
      </w:r>
      <w:r w:rsidR="006C64C5" w:rsidRPr="00FE415C">
        <w:t xml:space="preserve">det ut: </w:t>
      </w:r>
      <w:r w:rsidR="00BA482B" w:rsidRPr="00FE415C">
        <w:rPr>
          <w:rFonts w:ascii="Arial" w:hAnsi="Arial" w:cs="Arial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BA482B" w:rsidRPr="00FE415C">
        <w:rPr>
          <w:rFonts w:ascii="Arial" w:hAnsi="Arial" w:cs="Arial"/>
        </w:rPr>
        <w:instrText xml:space="preserve"> FORMTEXT </w:instrText>
      </w:r>
      <w:r w:rsidR="00BA482B" w:rsidRPr="00FE415C">
        <w:rPr>
          <w:rFonts w:ascii="Arial" w:hAnsi="Arial" w:cs="Arial"/>
        </w:rPr>
      </w:r>
      <w:r w:rsidR="00BA482B" w:rsidRPr="00FE415C">
        <w:rPr>
          <w:rFonts w:ascii="Arial" w:hAnsi="Arial" w:cs="Arial"/>
        </w:rPr>
        <w:fldChar w:fldCharType="separate"/>
      </w:r>
      <w:r w:rsidR="00A131A7">
        <w:rPr>
          <w:rFonts w:ascii="Arial" w:hAnsi="Arial" w:cs="Arial"/>
          <w:noProof/>
        </w:rPr>
        <w:t> </w:t>
      </w:r>
      <w:r w:rsidR="00A131A7">
        <w:rPr>
          <w:rFonts w:ascii="Arial" w:hAnsi="Arial" w:cs="Arial"/>
          <w:noProof/>
        </w:rPr>
        <w:t> </w:t>
      </w:r>
      <w:r w:rsidR="00A131A7">
        <w:rPr>
          <w:rFonts w:ascii="Arial" w:hAnsi="Arial" w:cs="Arial"/>
          <w:noProof/>
        </w:rPr>
        <w:t> </w:t>
      </w:r>
      <w:r w:rsidR="00A131A7">
        <w:rPr>
          <w:rFonts w:ascii="Arial" w:hAnsi="Arial" w:cs="Arial"/>
          <w:noProof/>
        </w:rPr>
        <w:t> </w:t>
      </w:r>
      <w:r w:rsidR="00A131A7">
        <w:rPr>
          <w:rFonts w:ascii="Arial" w:hAnsi="Arial" w:cs="Arial"/>
          <w:noProof/>
        </w:rPr>
        <w:t> </w:t>
      </w:r>
      <w:r w:rsidR="00BA482B" w:rsidRPr="00FE415C">
        <w:rPr>
          <w:rFonts w:ascii="Arial" w:hAnsi="Arial" w:cs="Arial"/>
        </w:rPr>
        <w:fldChar w:fldCharType="end"/>
      </w:r>
    </w:p>
    <w:tbl>
      <w:tblPr>
        <w:tblStyle w:val="Tabellrutenett"/>
        <w:tblW w:w="9067" w:type="dxa"/>
        <w:tblLook w:val="04A0" w:firstRow="1" w:lastRow="0" w:firstColumn="1" w:lastColumn="0" w:noHBand="0" w:noVBand="1"/>
      </w:tblPr>
      <w:tblGrid>
        <w:gridCol w:w="562"/>
        <w:gridCol w:w="5529"/>
        <w:gridCol w:w="141"/>
        <w:gridCol w:w="2835"/>
      </w:tblGrid>
      <w:tr w:rsidR="00FE415C" w:rsidRPr="00FE415C" w14:paraId="5CFD4786" w14:textId="77777777" w:rsidTr="00D71A4B">
        <w:tc>
          <w:tcPr>
            <w:tcW w:w="9067" w:type="dxa"/>
            <w:gridSpan w:val="4"/>
            <w:shd w:val="clear" w:color="auto" w:fill="E7E6E6" w:themeFill="background2"/>
          </w:tcPr>
          <w:p w14:paraId="109BB3FB" w14:textId="77777777" w:rsidR="00FC12F8" w:rsidRPr="00FE415C" w:rsidRDefault="00FC12F8" w:rsidP="00FC12F8">
            <w:pPr>
              <w:rPr>
                <w:b/>
                <w:bCs/>
              </w:rPr>
            </w:pPr>
            <w:r w:rsidRPr="00FE415C">
              <w:rPr>
                <w:b/>
                <w:bCs/>
              </w:rPr>
              <w:t>Generelt:</w:t>
            </w:r>
          </w:p>
          <w:p w14:paraId="67FC8167" w14:textId="11075610" w:rsidR="00FC12F8" w:rsidRPr="00FE415C" w:rsidRDefault="00862CCC" w:rsidP="00FC12F8">
            <w:pPr>
              <w:rPr>
                <w:i/>
                <w:iCs/>
              </w:rPr>
            </w:pPr>
            <w:r w:rsidRPr="00FE415C">
              <w:rPr>
                <w:i/>
                <w:iCs/>
              </w:rPr>
              <w:t>Velg type rehabilitering under:</w:t>
            </w:r>
          </w:p>
        </w:tc>
      </w:tr>
      <w:tr w:rsidR="00FE415C" w:rsidRPr="00FE415C" w14:paraId="2AB61459" w14:textId="77777777" w:rsidTr="00D71A4B">
        <w:tc>
          <w:tcPr>
            <w:tcW w:w="562" w:type="dxa"/>
            <w:shd w:val="clear" w:color="auto" w:fill="E7E6E6" w:themeFill="background2"/>
          </w:tcPr>
          <w:p w14:paraId="7837FE89" w14:textId="090D156E" w:rsidR="00FC12F8" w:rsidRPr="00FE415C" w:rsidRDefault="00A131A7" w:rsidP="00FC12F8">
            <w:sdt>
              <w:sdtPr>
                <w:rPr>
                  <w:sz w:val="20"/>
                  <w:szCs w:val="20"/>
                </w:rPr>
                <w:id w:val="232135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15C"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gridSpan w:val="3"/>
            <w:shd w:val="clear" w:color="auto" w:fill="E7E6E6" w:themeFill="background2"/>
          </w:tcPr>
          <w:p w14:paraId="172CBF5D" w14:textId="75C32984" w:rsidR="00FC12F8" w:rsidRPr="00FE415C" w:rsidRDefault="002447F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Rehabilitering av eksisterende bygningsmasse </w:t>
            </w:r>
            <w:r w:rsidR="00FE415C" w:rsidRPr="00FE415C">
              <w:rPr>
                <w:b/>
                <w:bCs/>
                <w:sz w:val="20"/>
                <w:szCs w:val="20"/>
              </w:rPr>
              <w:t>UTEN</w:t>
            </w:r>
            <w:r w:rsidRPr="00FE415C">
              <w:rPr>
                <w:b/>
                <w:bCs/>
                <w:sz w:val="20"/>
                <w:szCs w:val="20"/>
              </w:rPr>
              <w:t xml:space="preserve"> </w:t>
            </w:r>
            <w:r w:rsidRPr="00FE415C">
              <w:rPr>
                <w:sz w:val="20"/>
                <w:szCs w:val="20"/>
              </w:rPr>
              <w:t>tilbygg eller påbygg</w:t>
            </w:r>
          </w:p>
        </w:tc>
      </w:tr>
      <w:tr w:rsidR="00FE415C" w:rsidRPr="00FE415C" w14:paraId="1262424B" w14:textId="77777777" w:rsidTr="00D71A4B">
        <w:tc>
          <w:tcPr>
            <w:tcW w:w="562" w:type="dxa"/>
            <w:shd w:val="clear" w:color="auto" w:fill="E7E6E6" w:themeFill="background2"/>
          </w:tcPr>
          <w:p w14:paraId="7BE769D3" w14:textId="45479476" w:rsidR="00FC12F8" w:rsidRPr="00FE415C" w:rsidRDefault="00A131A7" w:rsidP="00FE415C">
            <w:sdt>
              <w:sdtPr>
                <w:rPr>
                  <w:sz w:val="20"/>
                  <w:szCs w:val="20"/>
                </w:rPr>
                <w:id w:val="-140984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15C"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gridSpan w:val="3"/>
            <w:shd w:val="clear" w:color="auto" w:fill="E7E6E6" w:themeFill="background2"/>
          </w:tcPr>
          <w:p w14:paraId="3175E1C0" w14:textId="68A253D1" w:rsidR="00FC12F8" w:rsidRPr="00FE415C" w:rsidRDefault="002447F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Rehabilitering av eksisterende bygningsmasse </w:t>
            </w:r>
            <w:r w:rsidRPr="00FE415C">
              <w:rPr>
                <w:b/>
                <w:bCs/>
                <w:sz w:val="20"/>
                <w:szCs w:val="20"/>
              </w:rPr>
              <w:t>OG</w:t>
            </w:r>
            <w:r w:rsidRPr="00FE415C">
              <w:rPr>
                <w:sz w:val="20"/>
                <w:szCs w:val="20"/>
              </w:rPr>
              <w:t xml:space="preserve"> nybygg eller påbygg. Hvis ja, velg et av alternativene under</w:t>
            </w:r>
            <w:r w:rsidR="00FB68DE" w:rsidRPr="00FE415C">
              <w:rPr>
                <w:sz w:val="20"/>
                <w:szCs w:val="20"/>
              </w:rPr>
              <w:t>. Hvis størrelsen på tilbygg/påbygg avviker fra disse alternativene, kan ikke tilbygg/påbygg inngå i sertifiseringsomfanget.</w:t>
            </w:r>
          </w:p>
        </w:tc>
      </w:tr>
      <w:tr w:rsidR="00FE415C" w:rsidRPr="00FE415C" w14:paraId="6BCDD322" w14:textId="77777777" w:rsidTr="00D71A4B">
        <w:tc>
          <w:tcPr>
            <w:tcW w:w="562" w:type="dxa"/>
            <w:shd w:val="clear" w:color="auto" w:fill="E7E6E6" w:themeFill="background2"/>
          </w:tcPr>
          <w:p w14:paraId="24C95E12" w14:textId="28F32925" w:rsidR="00FC12F8" w:rsidRPr="00FE415C" w:rsidRDefault="00A131A7" w:rsidP="00FC12F8">
            <w:sdt>
              <w:sdtPr>
                <w:rPr>
                  <w:sz w:val="20"/>
                  <w:szCs w:val="20"/>
                </w:rPr>
                <w:id w:val="-869446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15C"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gridSpan w:val="3"/>
            <w:shd w:val="clear" w:color="auto" w:fill="E7E6E6" w:themeFill="background2"/>
          </w:tcPr>
          <w:p w14:paraId="4340ED19" w14:textId="7D91E2CC" w:rsidR="002447FC" w:rsidRPr="00FE415C" w:rsidRDefault="002447FC" w:rsidP="00B714AA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Eksisterende bygg mindre enn 500 m2 </w:t>
            </w:r>
            <w:r w:rsidR="00712D6F" w:rsidRPr="00FE415C">
              <w:rPr>
                <w:sz w:val="20"/>
                <w:szCs w:val="20"/>
              </w:rPr>
              <w:t xml:space="preserve">BRA </w:t>
            </w:r>
            <w:r w:rsidRPr="00FE415C">
              <w:rPr>
                <w:sz w:val="20"/>
                <w:szCs w:val="20"/>
              </w:rPr>
              <w:t>med tilbygg/påbygg mindre enn 40% av arealet av det eksisterende bygget.</w:t>
            </w:r>
          </w:p>
          <w:p w14:paraId="5C2AAA22" w14:textId="02352304" w:rsidR="00FC12F8" w:rsidRPr="00FE415C" w:rsidRDefault="00FC12F8" w:rsidP="00FC12F8">
            <w:pPr>
              <w:rPr>
                <w:sz w:val="20"/>
                <w:szCs w:val="20"/>
              </w:rPr>
            </w:pPr>
          </w:p>
        </w:tc>
      </w:tr>
      <w:tr w:rsidR="00FE415C" w:rsidRPr="00FE415C" w14:paraId="761D9D34" w14:textId="77777777" w:rsidTr="00D71A4B">
        <w:tc>
          <w:tcPr>
            <w:tcW w:w="562" w:type="dxa"/>
            <w:shd w:val="clear" w:color="auto" w:fill="E7E6E6" w:themeFill="background2"/>
          </w:tcPr>
          <w:p w14:paraId="6E63EB25" w14:textId="6FABB023" w:rsidR="00FC12F8" w:rsidRPr="00FE415C" w:rsidRDefault="00A131A7" w:rsidP="00FE415C">
            <w:sdt>
              <w:sdtPr>
                <w:rPr>
                  <w:sz w:val="20"/>
                  <w:szCs w:val="20"/>
                </w:rPr>
                <w:id w:val="654105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15C"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gridSpan w:val="3"/>
            <w:shd w:val="clear" w:color="auto" w:fill="E7E6E6" w:themeFill="background2"/>
          </w:tcPr>
          <w:p w14:paraId="3568AF15" w14:textId="598ACE20" w:rsidR="002447FC" w:rsidRPr="00FE415C" w:rsidRDefault="002447FC" w:rsidP="00B714AA">
            <w:pPr>
              <w:rPr>
                <w:sz w:val="20"/>
                <w:szCs w:val="20"/>
              </w:rPr>
            </w:pPr>
            <w:bookmarkStart w:id="0" w:name="_Hlk44592283"/>
            <w:r w:rsidRPr="00FE415C">
              <w:rPr>
                <w:sz w:val="20"/>
                <w:szCs w:val="20"/>
              </w:rPr>
              <w:t>Eksisterende bygg mellom 500 m2 og 2000 m2 med tilbygg/påbygg mindre enn 20% av arealet av det eksisterende bygget.</w:t>
            </w:r>
          </w:p>
          <w:bookmarkEnd w:id="0"/>
          <w:p w14:paraId="0A40E1A8" w14:textId="0D0EB533" w:rsidR="00FC12F8" w:rsidRPr="00FE415C" w:rsidRDefault="00FC12F8" w:rsidP="00FC12F8">
            <w:pPr>
              <w:rPr>
                <w:sz w:val="20"/>
                <w:szCs w:val="20"/>
              </w:rPr>
            </w:pPr>
          </w:p>
        </w:tc>
      </w:tr>
      <w:tr w:rsidR="00FE415C" w:rsidRPr="00FE415C" w14:paraId="1C223D7B" w14:textId="77777777" w:rsidTr="00D71A4B">
        <w:tc>
          <w:tcPr>
            <w:tcW w:w="562" w:type="dxa"/>
            <w:shd w:val="clear" w:color="auto" w:fill="E7E6E6" w:themeFill="background2"/>
          </w:tcPr>
          <w:p w14:paraId="25D452B9" w14:textId="5AC9F0DF" w:rsidR="00FC12F8" w:rsidRPr="00FE415C" w:rsidRDefault="00A131A7" w:rsidP="00FE415C">
            <w:sdt>
              <w:sdtPr>
                <w:rPr>
                  <w:sz w:val="20"/>
                  <w:szCs w:val="20"/>
                </w:rPr>
                <w:id w:val="1361167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15C"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gridSpan w:val="3"/>
            <w:shd w:val="clear" w:color="auto" w:fill="E7E6E6" w:themeFill="background2"/>
          </w:tcPr>
          <w:p w14:paraId="4018815B" w14:textId="435FF638" w:rsidR="00B714AA" w:rsidRPr="00FE415C" w:rsidRDefault="002447FC" w:rsidP="00AC6288">
            <w:r w:rsidRPr="00FE415C">
              <w:rPr>
                <w:sz w:val="20"/>
                <w:szCs w:val="20"/>
              </w:rPr>
              <w:t>Eksisterende bygg større enn 2 500 m2</w:t>
            </w:r>
            <w:r w:rsidR="00B714AA" w:rsidRPr="00FE415C">
              <w:rPr>
                <w:sz w:val="20"/>
                <w:szCs w:val="20"/>
              </w:rPr>
              <w:t xml:space="preserve"> </w:t>
            </w:r>
            <w:r w:rsidR="00B714AA" w:rsidRPr="00FE415C">
              <w:t xml:space="preserve">med et tilbygg/påbygg </w:t>
            </w:r>
            <w:r w:rsidR="004D135B" w:rsidRPr="00FE415C">
              <w:t xml:space="preserve">ikke </w:t>
            </w:r>
            <w:r w:rsidR="00B714AA" w:rsidRPr="00FE415C">
              <w:t xml:space="preserve">større enn </w:t>
            </w:r>
            <w:r w:rsidR="002270CE">
              <w:t xml:space="preserve">500 </w:t>
            </w:r>
            <w:r w:rsidR="00B714AA" w:rsidRPr="00FE415C">
              <w:t>m2</w:t>
            </w:r>
            <w:r w:rsidR="004D135B" w:rsidRPr="00FE415C">
              <w:t>.</w:t>
            </w:r>
          </w:p>
          <w:p w14:paraId="5D763D80" w14:textId="084A20B9" w:rsidR="00FC12F8" w:rsidRPr="00FE415C" w:rsidRDefault="00FC12F8" w:rsidP="00FC12F8">
            <w:pPr>
              <w:rPr>
                <w:sz w:val="20"/>
                <w:szCs w:val="20"/>
              </w:rPr>
            </w:pPr>
          </w:p>
        </w:tc>
      </w:tr>
      <w:tr w:rsidR="00FE415C" w:rsidRPr="00FE415C" w14:paraId="49F950BF" w14:textId="77777777" w:rsidTr="00D71A4B">
        <w:tc>
          <w:tcPr>
            <w:tcW w:w="9067" w:type="dxa"/>
            <w:gridSpan w:val="4"/>
            <w:shd w:val="clear" w:color="auto" w:fill="E7E6E6" w:themeFill="background2"/>
          </w:tcPr>
          <w:p w14:paraId="54503CB7" w14:textId="77777777" w:rsidR="00862CCC" w:rsidRPr="00FE415C" w:rsidRDefault="00862CCC" w:rsidP="00FC12F8">
            <w:pPr>
              <w:rPr>
                <w:b/>
                <w:bCs/>
              </w:rPr>
            </w:pPr>
            <w:r w:rsidRPr="00FE415C">
              <w:rPr>
                <w:b/>
                <w:bCs/>
              </w:rPr>
              <w:t>Detaljert informasjon:</w:t>
            </w:r>
          </w:p>
          <w:p w14:paraId="0CA25090" w14:textId="178B8666" w:rsidR="00862CCC" w:rsidRPr="00FE415C" w:rsidRDefault="00FB68DE" w:rsidP="00FC12F8">
            <w:pPr>
              <w:rPr>
                <w:i/>
                <w:iCs/>
              </w:rPr>
            </w:pPr>
            <w:r w:rsidRPr="00FE415C">
              <w:rPr>
                <w:i/>
                <w:iCs/>
              </w:rPr>
              <w:t>Vennligst</w:t>
            </w:r>
            <w:r w:rsidR="00862CCC" w:rsidRPr="00FE415C">
              <w:rPr>
                <w:i/>
                <w:iCs/>
              </w:rPr>
              <w:t xml:space="preserve"> beskriv omfanget av arbeid</w:t>
            </w:r>
            <w:r w:rsidRPr="00FE415C">
              <w:rPr>
                <w:i/>
                <w:iCs/>
              </w:rPr>
              <w:t>ene som skal utføres</w:t>
            </w:r>
            <w:r w:rsidR="00862CCC" w:rsidRPr="00FE415C">
              <w:rPr>
                <w:i/>
                <w:iCs/>
              </w:rPr>
              <w:t>:</w:t>
            </w:r>
          </w:p>
        </w:tc>
      </w:tr>
      <w:tr w:rsidR="00FE415C" w:rsidRPr="00FE415C" w14:paraId="0511D30A" w14:textId="77777777" w:rsidTr="00D71A4B">
        <w:tc>
          <w:tcPr>
            <w:tcW w:w="9067" w:type="dxa"/>
            <w:gridSpan w:val="4"/>
            <w:shd w:val="clear" w:color="auto" w:fill="E7E6E6" w:themeFill="background2"/>
          </w:tcPr>
          <w:p w14:paraId="68DB8374" w14:textId="5524C24B" w:rsidR="00FC12F8" w:rsidRPr="00FE415C" w:rsidRDefault="00FC12F8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 xml:space="preserve">Del 1: </w:t>
            </w:r>
            <w:r w:rsidR="00FB68DE" w:rsidRPr="00FE415C">
              <w:rPr>
                <w:b/>
                <w:bCs/>
                <w:sz w:val="20"/>
                <w:szCs w:val="20"/>
              </w:rPr>
              <w:t>Rehabilitering av k</w:t>
            </w:r>
            <w:r w:rsidRPr="00FE415C">
              <w:rPr>
                <w:b/>
                <w:bCs/>
                <w:sz w:val="20"/>
                <w:szCs w:val="20"/>
              </w:rPr>
              <w:t>limaskjerm og konstruksjon</w:t>
            </w:r>
            <w:r w:rsidR="00FB68DE" w:rsidRPr="00FE415C">
              <w:rPr>
                <w:b/>
                <w:bCs/>
                <w:sz w:val="20"/>
                <w:szCs w:val="20"/>
              </w:rPr>
              <w:t xml:space="preserve">, det vil si </w:t>
            </w:r>
            <w:r w:rsidRPr="00FE415C">
              <w:rPr>
                <w:b/>
                <w:bCs/>
                <w:sz w:val="20"/>
                <w:szCs w:val="20"/>
              </w:rPr>
              <w:t>bygningselementer med levetid på 60</w:t>
            </w:r>
            <w:r w:rsidR="00FB68DE" w:rsidRPr="00FE415C">
              <w:rPr>
                <w:b/>
                <w:bCs/>
                <w:sz w:val="20"/>
                <w:szCs w:val="20"/>
              </w:rPr>
              <w:t xml:space="preserve"> </w:t>
            </w:r>
            <w:r w:rsidRPr="00FE415C">
              <w:rPr>
                <w:b/>
                <w:bCs/>
                <w:sz w:val="20"/>
                <w:szCs w:val="20"/>
              </w:rPr>
              <w:t>år eller mer</w:t>
            </w:r>
            <w:r w:rsidR="00FB68DE" w:rsidRPr="00FE415C">
              <w:rPr>
                <w:b/>
                <w:bCs/>
                <w:sz w:val="20"/>
                <w:szCs w:val="20"/>
              </w:rPr>
              <w:t>.</w:t>
            </w:r>
          </w:p>
          <w:p w14:paraId="345B0BCF" w14:textId="66EE8E71" w:rsidR="00FC12F8" w:rsidRPr="00FE415C" w:rsidRDefault="00FC12F8" w:rsidP="00FC12F8">
            <w:pPr>
              <w:rPr>
                <w:b/>
                <w:bCs/>
              </w:rPr>
            </w:pPr>
            <w:r w:rsidRPr="00FE415C">
              <w:rPr>
                <w:i/>
                <w:iCs/>
                <w:sz w:val="20"/>
                <w:szCs w:val="20"/>
              </w:rPr>
              <w:t>Hvilke bygningselementer blir rehabilitert?</w:t>
            </w:r>
          </w:p>
        </w:tc>
      </w:tr>
      <w:tr w:rsidR="00FE415C" w:rsidRPr="00FE415C" w14:paraId="01937C2E" w14:textId="77777777" w:rsidTr="00D71A4B">
        <w:tc>
          <w:tcPr>
            <w:tcW w:w="6091" w:type="dxa"/>
            <w:gridSpan w:val="2"/>
          </w:tcPr>
          <w:p w14:paraId="17D9EB1F" w14:textId="4B5A2984" w:rsidR="00FC12F8" w:rsidRPr="00FE415C" w:rsidRDefault="00FC12F8" w:rsidP="00FC12F8">
            <w:pPr>
              <w:pStyle w:val="Listeavsnitt"/>
              <w:numPr>
                <w:ilvl w:val="1"/>
                <w:numId w:val="4"/>
              </w:num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>Fasade</w:t>
            </w:r>
            <w:r w:rsidR="00D96846" w:rsidRPr="00FE415C">
              <w:rPr>
                <w:b/>
                <w:bCs/>
                <w:sz w:val="20"/>
                <w:szCs w:val="20"/>
              </w:rPr>
              <w:t xml:space="preserve"> (yttervegger)</w:t>
            </w:r>
          </w:p>
        </w:tc>
        <w:tc>
          <w:tcPr>
            <w:tcW w:w="2976" w:type="dxa"/>
            <w:gridSpan w:val="2"/>
          </w:tcPr>
          <w:p w14:paraId="1E1DB87D" w14:textId="1D29EFEB" w:rsidR="00FC12F8" w:rsidRPr="00FE415C" w:rsidRDefault="00FC12F8" w:rsidP="00FC12F8">
            <w:pPr>
              <w:rPr>
                <w:rFonts w:cstheme="minorHAnsi"/>
                <w:b/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>Ja</w:t>
            </w:r>
            <w:r w:rsidR="009930AC" w:rsidRPr="00FE415C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1366832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68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270997B6" w14:textId="77777777" w:rsidTr="00D71A4B">
        <w:tc>
          <w:tcPr>
            <w:tcW w:w="9067" w:type="dxa"/>
            <w:gridSpan w:val="4"/>
          </w:tcPr>
          <w:p w14:paraId="2CE99953" w14:textId="57C6B2F1" w:rsidR="00BA482B" w:rsidRPr="00FE415C" w:rsidRDefault="00FB68DE" w:rsidP="00FE415C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>O</w:t>
            </w:r>
            <w:r w:rsidR="00FC12F8" w:rsidRPr="00FE415C">
              <w:rPr>
                <w:sz w:val="20"/>
                <w:szCs w:val="20"/>
              </w:rPr>
              <w:t>mfatter rehabilitering</w:t>
            </w:r>
            <w:r w:rsidRPr="00FE415C">
              <w:rPr>
                <w:sz w:val="20"/>
                <w:szCs w:val="20"/>
              </w:rPr>
              <w:t>en</w:t>
            </w:r>
            <w:r w:rsidR="00FC12F8" w:rsidRPr="00FE415C">
              <w:rPr>
                <w:sz w:val="20"/>
                <w:szCs w:val="20"/>
              </w:rPr>
              <w:t xml:space="preserve"> mer enn 50% av fasadens overflateareal eller 25% av byggets klimaskjerm totalt? </w:t>
            </w:r>
            <w:r w:rsidR="00BA482B" w:rsidRPr="00FE415C">
              <w:rPr>
                <w:sz w:val="20"/>
                <w:szCs w:val="20"/>
              </w:rPr>
              <w:t>Beskriv tiltaket:</w:t>
            </w:r>
          </w:p>
          <w:p w14:paraId="0729582C" w14:textId="77777777" w:rsidR="00BA482B" w:rsidRPr="00FE415C" w:rsidRDefault="00BA482B" w:rsidP="00BA482B">
            <w:pPr>
              <w:pStyle w:val="Listeavsnitt"/>
              <w:rPr>
                <w:sz w:val="20"/>
                <w:szCs w:val="20"/>
              </w:rPr>
            </w:pPr>
          </w:p>
          <w:p w14:paraId="62FEC111" w14:textId="363153FA" w:rsidR="00FC12F8" w:rsidRPr="00FE415C" w:rsidRDefault="00BA482B" w:rsidP="00FE415C">
            <w:pPr>
              <w:rPr>
                <w:rFonts w:ascii="Arial" w:hAnsi="Arial" w:cs="Arial"/>
              </w:rPr>
            </w:pPr>
            <w:r w:rsidRPr="00FE415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E415C">
              <w:rPr>
                <w:rFonts w:ascii="Arial" w:hAnsi="Arial" w:cs="Arial"/>
              </w:rPr>
              <w:instrText xml:space="preserve"> FORMTEXT </w:instrText>
            </w:r>
            <w:r w:rsidRPr="00FE415C">
              <w:rPr>
                <w:rFonts w:ascii="Arial" w:hAnsi="Arial" w:cs="Arial"/>
              </w:rPr>
            </w:r>
            <w:r w:rsidRPr="00FE415C">
              <w:rPr>
                <w:rFonts w:ascii="Arial" w:hAnsi="Arial" w:cs="Arial"/>
              </w:rPr>
              <w:fldChar w:fldCharType="separate"/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Pr="00FE415C">
              <w:rPr>
                <w:rFonts w:ascii="Arial" w:hAnsi="Arial" w:cs="Arial"/>
              </w:rPr>
              <w:fldChar w:fldCharType="end"/>
            </w:r>
          </w:p>
          <w:p w14:paraId="7BEFA48F" w14:textId="43926A24" w:rsidR="00BA482B" w:rsidRPr="00FE415C" w:rsidRDefault="00BA482B" w:rsidP="00BA482B">
            <w:pPr>
              <w:pStyle w:val="Listeavsnitt"/>
              <w:rPr>
                <w:sz w:val="20"/>
                <w:szCs w:val="20"/>
              </w:rPr>
            </w:pPr>
          </w:p>
        </w:tc>
      </w:tr>
      <w:tr w:rsidR="00FE415C" w:rsidRPr="00FE415C" w14:paraId="65C79688" w14:textId="77777777" w:rsidTr="00D71A4B">
        <w:tc>
          <w:tcPr>
            <w:tcW w:w="6091" w:type="dxa"/>
            <w:gridSpan w:val="2"/>
          </w:tcPr>
          <w:p w14:paraId="360DF989" w14:textId="760FD704" w:rsidR="00FC12F8" w:rsidRPr="00FE415C" w:rsidRDefault="00FC12F8" w:rsidP="00FC12F8">
            <w:pPr>
              <w:pStyle w:val="Listeavsnitt"/>
              <w:numPr>
                <w:ilvl w:val="1"/>
                <w:numId w:val="4"/>
              </w:num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>Tak</w:t>
            </w:r>
          </w:p>
        </w:tc>
        <w:tc>
          <w:tcPr>
            <w:tcW w:w="2976" w:type="dxa"/>
            <w:gridSpan w:val="2"/>
          </w:tcPr>
          <w:p w14:paraId="512ABD22" w14:textId="60B47A5D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1656875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15FBA07B" w14:textId="77777777" w:rsidTr="00D71A4B">
        <w:tc>
          <w:tcPr>
            <w:tcW w:w="9067" w:type="dxa"/>
            <w:gridSpan w:val="4"/>
          </w:tcPr>
          <w:p w14:paraId="28AA52CC" w14:textId="5F90979A" w:rsidR="00FC12F8" w:rsidRPr="00FE415C" w:rsidRDefault="008A6ECD" w:rsidP="00FE415C">
            <w:r w:rsidRPr="00FE415C">
              <w:rPr>
                <w:sz w:val="20"/>
                <w:szCs w:val="20"/>
              </w:rPr>
              <w:t>Omfatter rehabiliteringen mer enn</w:t>
            </w:r>
            <w:r w:rsidR="00FC12F8" w:rsidRPr="00FE415C">
              <w:rPr>
                <w:sz w:val="20"/>
                <w:szCs w:val="20"/>
              </w:rPr>
              <w:t xml:space="preserve"> 50% av takets overflateareal eller 25% av byggets klimaskjerm totalt?</w:t>
            </w:r>
            <w:r w:rsidR="00BA482B" w:rsidRPr="00FE415C">
              <w:rPr>
                <w:sz w:val="20"/>
                <w:szCs w:val="20"/>
              </w:rPr>
              <w:t xml:space="preserve"> Beskriv tiltaket:</w:t>
            </w:r>
          </w:p>
          <w:p w14:paraId="5FAD8506" w14:textId="77777777" w:rsidR="00FC12F8" w:rsidRPr="00FE415C" w:rsidRDefault="00FC12F8" w:rsidP="00FC12F8">
            <w:pPr>
              <w:pStyle w:val="Listeavsnitt"/>
            </w:pPr>
          </w:p>
          <w:p w14:paraId="1ED51BA9" w14:textId="598D71B6" w:rsidR="00BA482B" w:rsidRPr="00FE415C" w:rsidRDefault="00BA482B" w:rsidP="00FE415C">
            <w:pPr>
              <w:rPr>
                <w:rFonts w:ascii="Arial" w:hAnsi="Arial" w:cs="Arial"/>
              </w:rPr>
            </w:pPr>
            <w:r w:rsidRPr="00FE415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E415C">
              <w:rPr>
                <w:rFonts w:ascii="Arial" w:hAnsi="Arial" w:cs="Arial"/>
              </w:rPr>
              <w:instrText xml:space="preserve"> FORMTEXT </w:instrText>
            </w:r>
            <w:r w:rsidRPr="00FE415C">
              <w:rPr>
                <w:rFonts w:ascii="Arial" w:hAnsi="Arial" w:cs="Arial"/>
              </w:rPr>
            </w:r>
            <w:r w:rsidRPr="00FE415C">
              <w:rPr>
                <w:rFonts w:ascii="Arial" w:hAnsi="Arial" w:cs="Arial"/>
              </w:rPr>
              <w:fldChar w:fldCharType="separate"/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Pr="00FE415C">
              <w:rPr>
                <w:rFonts w:ascii="Arial" w:hAnsi="Arial" w:cs="Arial"/>
              </w:rPr>
              <w:fldChar w:fldCharType="end"/>
            </w:r>
          </w:p>
          <w:p w14:paraId="483E381E" w14:textId="0CF9A14B" w:rsidR="00BA482B" w:rsidRPr="00FE415C" w:rsidRDefault="00BA482B" w:rsidP="00FC12F8">
            <w:pPr>
              <w:pStyle w:val="Listeavsnitt"/>
            </w:pPr>
          </w:p>
        </w:tc>
      </w:tr>
      <w:tr w:rsidR="00FE415C" w:rsidRPr="00FE415C" w14:paraId="7C68DBA7" w14:textId="77777777" w:rsidTr="00D71A4B">
        <w:tc>
          <w:tcPr>
            <w:tcW w:w="6091" w:type="dxa"/>
            <w:gridSpan w:val="2"/>
          </w:tcPr>
          <w:p w14:paraId="5A7D19B7" w14:textId="5512A6AF" w:rsidR="00FC12F8" w:rsidRPr="00FE415C" w:rsidRDefault="00FC12F8" w:rsidP="00FC12F8">
            <w:pPr>
              <w:pStyle w:val="Listeavsnitt"/>
              <w:numPr>
                <w:ilvl w:val="1"/>
                <w:numId w:val="4"/>
              </w:num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>Vinduer</w:t>
            </w:r>
          </w:p>
        </w:tc>
        <w:tc>
          <w:tcPr>
            <w:tcW w:w="2976" w:type="dxa"/>
            <w:gridSpan w:val="2"/>
          </w:tcPr>
          <w:p w14:paraId="0C506C2F" w14:textId="2C18D876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1216090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3ECBC76B" w14:textId="77777777" w:rsidTr="00D71A4B">
        <w:tc>
          <w:tcPr>
            <w:tcW w:w="9067" w:type="dxa"/>
            <w:gridSpan w:val="4"/>
          </w:tcPr>
          <w:p w14:paraId="1C6C9035" w14:textId="35DDA6C2" w:rsidR="00BA482B" w:rsidRPr="00FE415C" w:rsidRDefault="008A6ECD" w:rsidP="00FE415C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Omfatter rehabiliteringen mer enn </w:t>
            </w:r>
            <w:r w:rsidR="00FC12F8" w:rsidRPr="00FE415C">
              <w:rPr>
                <w:sz w:val="20"/>
                <w:szCs w:val="20"/>
              </w:rPr>
              <w:t>50% av areal av samtlige vinduer i bygget eller 25% av byggets klimaskjerm totalt?</w:t>
            </w:r>
            <w:r w:rsidR="00BA482B" w:rsidRPr="00FE415C">
              <w:rPr>
                <w:sz w:val="20"/>
                <w:szCs w:val="20"/>
              </w:rPr>
              <w:t xml:space="preserve"> Beskriv tiltaket:</w:t>
            </w:r>
          </w:p>
          <w:p w14:paraId="0BE5109B" w14:textId="77777777" w:rsidR="00BA482B" w:rsidRPr="00FE415C" w:rsidRDefault="00BA482B" w:rsidP="00BA482B">
            <w:pPr>
              <w:pStyle w:val="Listeavsnitt"/>
              <w:rPr>
                <w:sz w:val="20"/>
                <w:szCs w:val="20"/>
              </w:rPr>
            </w:pPr>
          </w:p>
          <w:p w14:paraId="6DBACB7E" w14:textId="79386068" w:rsidR="00BA482B" w:rsidRPr="00FE415C" w:rsidRDefault="00BA482B" w:rsidP="00FE415C">
            <w:pPr>
              <w:rPr>
                <w:rFonts w:ascii="Arial" w:hAnsi="Arial" w:cs="Arial"/>
              </w:rPr>
            </w:pPr>
            <w:r w:rsidRPr="00FE415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E415C">
              <w:rPr>
                <w:rFonts w:ascii="Arial" w:hAnsi="Arial" w:cs="Arial"/>
              </w:rPr>
              <w:instrText xml:space="preserve"> FORMTEXT </w:instrText>
            </w:r>
            <w:r w:rsidRPr="00FE415C">
              <w:rPr>
                <w:rFonts w:ascii="Arial" w:hAnsi="Arial" w:cs="Arial"/>
              </w:rPr>
            </w:r>
            <w:r w:rsidRPr="00FE415C">
              <w:rPr>
                <w:rFonts w:ascii="Arial" w:hAnsi="Arial" w:cs="Arial"/>
              </w:rPr>
              <w:fldChar w:fldCharType="separate"/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Pr="00FE415C">
              <w:rPr>
                <w:rFonts w:ascii="Arial" w:hAnsi="Arial" w:cs="Arial"/>
              </w:rPr>
              <w:fldChar w:fldCharType="end"/>
            </w:r>
          </w:p>
          <w:p w14:paraId="30BC31B5" w14:textId="321DA207" w:rsidR="00FC12F8" w:rsidRPr="00FE415C" w:rsidRDefault="00FC12F8" w:rsidP="00FC12F8">
            <w:pPr>
              <w:pStyle w:val="Listeavsnitt"/>
            </w:pPr>
          </w:p>
        </w:tc>
      </w:tr>
      <w:tr w:rsidR="00FE415C" w:rsidRPr="00FE415C" w14:paraId="76306FE0" w14:textId="77777777" w:rsidTr="00D71A4B">
        <w:tc>
          <w:tcPr>
            <w:tcW w:w="9067" w:type="dxa"/>
            <w:gridSpan w:val="4"/>
            <w:shd w:val="clear" w:color="auto" w:fill="E7E6E6" w:themeFill="background2"/>
          </w:tcPr>
          <w:p w14:paraId="7FA75992" w14:textId="304E7A54" w:rsidR="00FC12F8" w:rsidRPr="00FE415C" w:rsidRDefault="00FC12F8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>Del 2: Tekniske fag/ teknisk infrastruktur</w:t>
            </w:r>
            <w:r w:rsidR="00A35EA6" w:rsidRPr="00FE415C">
              <w:rPr>
                <w:b/>
                <w:bCs/>
                <w:sz w:val="20"/>
                <w:szCs w:val="20"/>
              </w:rPr>
              <w:t xml:space="preserve">. Det vil si </w:t>
            </w:r>
            <w:r w:rsidRPr="00FE415C">
              <w:rPr>
                <w:b/>
                <w:bCs/>
                <w:sz w:val="20"/>
                <w:szCs w:val="20"/>
              </w:rPr>
              <w:t>bygningselementer med levetid på 20</w:t>
            </w:r>
            <w:r w:rsidR="00A35EA6" w:rsidRPr="00FE415C">
              <w:rPr>
                <w:b/>
                <w:bCs/>
                <w:sz w:val="20"/>
                <w:szCs w:val="20"/>
              </w:rPr>
              <w:t xml:space="preserve"> </w:t>
            </w:r>
            <w:r w:rsidRPr="00FE415C">
              <w:rPr>
                <w:b/>
                <w:bCs/>
                <w:sz w:val="20"/>
                <w:szCs w:val="20"/>
              </w:rPr>
              <w:t>år eller mer</w:t>
            </w:r>
            <w:r w:rsidR="00A35EA6" w:rsidRPr="00FE415C">
              <w:rPr>
                <w:b/>
                <w:bCs/>
                <w:sz w:val="20"/>
                <w:szCs w:val="20"/>
              </w:rPr>
              <w:t>.</w:t>
            </w:r>
          </w:p>
          <w:p w14:paraId="352AE037" w14:textId="77777777" w:rsidR="00FC12F8" w:rsidRPr="00FE415C" w:rsidRDefault="00FC12F8" w:rsidP="00FC12F8">
            <w:pPr>
              <w:rPr>
                <w:i/>
                <w:iCs/>
                <w:sz w:val="20"/>
                <w:szCs w:val="20"/>
              </w:rPr>
            </w:pPr>
          </w:p>
          <w:p w14:paraId="176A32E1" w14:textId="653ECC27" w:rsidR="00FC12F8" w:rsidRPr="00FE415C" w:rsidRDefault="00FC12F8" w:rsidP="00FC12F8">
            <w:r w:rsidRPr="00FE415C">
              <w:rPr>
                <w:i/>
                <w:iCs/>
                <w:sz w:val="20"/>
                <w:szCs w:val="20"/>
              </w:rPr>
              <w:t xml:space="preserve">Hvilke tekniske systemer blir rehabilitert? </w:t>
            </w:r>
          </w:p>
        </w:tc>
      </w:tr>
      <w:tr w:rsidR="00FE415C" w:rsidRPr="00FE415C" w14:paraId="5B49B90D" w14:textId="77777777" w:rsidTr="00D71A4B">
        <w:tc>
          <w:tcPr>
            <w:tcW w:w="6091" w:type="dxa"/>
            <w:gridSpan w:val="2"/>
          </w:tcPr>
          <w:p w14:paraId="033C0E4C" w14:textId="12E0334B" w:rsidR="00FC12F8" w:rsidRPr="00FE415C" w:rsidRDefault="00FC12F8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>2.1 Luftbehandlingsanlegg</w:t>
            </w:r>
          </w:p>
        </w:tc>
        <w:tc>
          <w:tcPr>
            <w:tcW w:w="2976" w:type="dxa"/>
            <w:gridSpan w:val="2"/>
          </w:tcPr>
          <w:p w14:paraId="31FD3E3F" w14:textId="13CD6000" w:rsidR="00FC12F8" w:rsidRPr="00FE415C" w:rsidRDefault="009930AC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931400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23EBBD1F" w14:textId="77777777" w:rsidTr="00D71A4B">
        <w:tc>
          <w:tcPr>
            <w:tcW w:w="9067" w:type="dxa"/>
            <w:gridSpan w:val="4"/>
          </w:tcPr>
          <w:p w14:paraId="5C42EB5A" w14:textId="77777777" w:rsidR="00BA482B" w:rsidRPr="00FE415C" w:rsidRDefault="00A35EA6" w:rsidP="00FE415C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>Vil</w:t>
            </w:r>
            <w:r w:rsidR="00FC12F8" w:rsidRPr="00FE415C">
              <w:rPr>
                <w:sz w:val="20"/>
                <w:szCs w:val="20"/>
              </w:rPr>
              <w:t xml:space="preserve"> det installeres nytt luftbehandlingsanlegget eller </w:t>
            </w:r>
            <w:r w:rsidRPr="00FE415C">
              <w:rPr>
                <w:sz w:val="20"/>
                <w:szCs w:val="20"/>
              </w:rPr>
              <w:t xml:space="preserve">vil det </w:t>
            </w:r>
            <w:r w:rsidR="00FC12F8" w:rsidRPr="00FE415C">
              <w:rPr>
                <w:sz w:val="20"/>
                <w:szCs w:val="20"/>
              </w:rPr>
              <w:t>eksisterende anlegget</w:t>
            </w:r>
            <w:r w:rsidRPr="00FE415C">
              <w:rPr>
                <w:sz w:val="20"/>
                <w:szCs w:val="20"/>
              </w:rPr>
              <w:t xml:space="preserve"> oppgraderes</w:t>
            </w:r>
            <w:r w:rsidR="00FC12F8" w:rsidRPr="00FE415C">
              <w:rPr>
                <w:sz w:val="20"/>
                <w:szCs w:val="20"/>
              </w:rPr>
              <w:t xml:space="preserve"> til dagens forskrifter?</w:t>
            </w:r>
            <w:r w:rsidR="00BA482B" w:rsidRPr="00FE415C">
              <w:rPr>
                <w:sz w:val="20"/>
                <w:szCs w:val="20"/>
              </w:rPr>
              <w:t xml:space="preserve"> Beskriv tiltaket:</w:t>
            </w:r>
          </w:p>
          <w:p w14:paraId="0E4BCB58" w14:textId="77777777" w:rsidR="00BA482B" w:rsidRPr="00FE415C" w:rsidRDefault="00BA482B" w:rsidP="00BA482B">
            <w:pPr>
              <w:pStyle w:val="Listeavsnitt"/>
              <w:rPr>
                <w:sz w:val="20"/>
                <w:szCs w:val="20"/>
              </w:rPr>
            </w:pPr>
          </w:p>
          <w:p w14:paraId="0CC494D0" w14:textId="1BA2DB3B" w:rsidR="00BA482B" w:rsidRPr="00FE415C" w:rsidRDefault="00BA482B" w:rsidP="00FE415C">
            <w:pPr>
              <w:rPr>
                <w:rFonts w:ascii="Arial" w:hAnsi="Arial" w:cs="Arial"/>
              </w:rPr>
            </w:pPr>
            <w:r w:rsidRPr="00FE415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E415C">
              <w:rPr>
                <w:rFonts w:ascii="Arial" w:hAnsi="Arial" w:cs="Arial"/>
              </w:rPr>
              <w:instrText xml:space="preserve"> FORMTEXT </w:instrText>
            </w:r>
            <w:r w:rsidRPr="00FE415C">
              <w:rPr>
                <w:rFonts w:ascii="Arial" w:hAnsi="Arial" w:cs="Arial"/>
              </w:rPr>
            </w:r>
            <w:r w:rsidRPr="00FE415C">
              <w:rPr>
                <w:rFonts w:ascii="Arial" w:hAnsi="Arial" w:cs="Arial"/>
              </w:rPr>
              <w:fldChar w:fldCharType="separate"/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Pr="00FE415C">
              <w:rPr>
                <w:rFonts w:ascii="Arial" w:hAnsi="Arial" w:cs="Arial"/>
              </w:rPr>
              <w:fldChar w:fldCharType="end"/>
            </w:r>
          </w:p>
          <w:p w14:paraId="75539E45" w14:textId="6C8D989F" w:rsidR="00FC12F8" w:rsidRPr="00FE415C" w:rsidRDefault="00FC12F8" w:rsidP="00FE415C">
            <w:pPr>
              <w:rPr>
                <w:sz w:val="20"/>
                <w:szCs w:val="20"/>
              </w:rPr>
            </w:pPr>
          </w:p>
        </w:tc>
      </w:tr>
      <w:tr w:rsidR="00FE415C" w:rsidRPr="00FE415C" w14:paraId="47284C3A" w14:textId="77777777" w:rsidTr="00D71A4B">
        <w:tc>
          <w:tcPr>
            <w:tcW w:w="6091" w:type="dxa"/>
            <w:gridSpan w:val="2"/>
          </w:tcPr>
          <w:p w14:paraId="0D834514" w14:textId="3DDCC490" w:rsidR="00FC12F8" w:rsidRPr="00FE415C" w:rsidRDefault="00FC12F8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lastRenderedPageBreak/>
              <w:t>2.2 Oppvarming</w:t>
            </w:r>
          </w:p>
        </w:tc>
        <w:tc>
          <w:tcPr>
            <w:tcW w:w="2976" w:type="dxa"/>
            <w:gridSpan w:val="2"/>
          </w:tcPr>
          <w:p w14:paraId="7FFDD02D" w14:textId="47CD201C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1055357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305B087A" w14:textId="77777777" w:rsidTr="00D71A4B">
        <w:tc>
          <w:tcPr>
            <w:tcW w:w="9067" w:type="dxa"/>
            <w:gridSpan w:val="4"/>
          </w:tcPr>
          <w:p w14:paraId="34990F2F" w14:textId="63666A10" w:rsidR="00BA482B" w:rsidRPr="00FE415C" w:rsidRDefault="00A35EA6" w:rsidP="00FE415C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>Vil</w:t>
            </w:r>
            <w:r w:rsidR="00FC12F8" w:rsidRPr="00FE415C">
              <w:rPr>
                <w:sz w:val="20"/>
                <w:szCs w:val="20"/>
              </w:rPr>
              <w:t xml:space="preserve"> det installeres nytt </w:t>
            </w:r>
            <w:r w:rsidR="00712D6F" w:rsidRPr="00FE415C">
              <w:rPr>
                <w:sz w:val="20"/>
                <w:szCs w:val="20"/>
              </w:rPr>
              <w:t xml:space="preserve">varmeforsyningskilde </w:t>
            </w:r>
            <w:r w:rsidR="00FC12F8" w:rsidRPr="00FE415C">
              <w:rPr>
                <w:sz w:val="20"/>
                <w:szCs w:val="20"/>
              </w:rPr>
              <w:t>eller eksisterende varmekjel oppgraderes til dagens forskrifter?</w:t>
            </w:r>
            <w:r w:rsidR="00BA482B" w:rsidRPr="00FE415C">
              <w:rPr>
                <w:sz w:val="20"/>
                <w:szCs w:val="20"/>
              </w:rPr>
              <w:t xml:space="preserve"> Beskriv tiltaket:</w:t>
            </w:r>
          </w:p>
          <w:p w14:paraId="6EE85A75" w14:textId="77777777" w:rsidR="00BA482B" w:rsidRPr="00FE415C" w:rsidRDefault="00BA482B" w:rsidP="00BA482B">
            <w:pPr>
              <w:pStyle w:val="Listeavsnitt"/>
              <w:rPr>
                <w:sz w:val="20"/>
                <w:szCs w:val="20"/>
              </w:rPr>
            </w:pPr>
          </w:p>
          <w:p w14:paraId="62E33948" w14:textId="77DB0A84" w:rsidR="00BA482B" w:rsidRPr="00FE415C" w:rsidRDefault="00BA482B" w:rsidP="00FE415C">
            <w:pPr>
              <w:rPr>
                <w:rFonts w:ascii="Arial" w:hAnsi="Arial" w:cs="Arial"/>
              </w:rPr>
            </w:pPr>
            <w:r w:rsidRPr="00FE415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E415C">
              <w:rPr>
                <w:rFonts w:ascii="Arial" w:hAnsi="Arial" w:cs="Arial"/>
              </w:rPr>
              <w:instrText xml:space="preserve"> FORMTEXT </w:instrText>
            </w:r>
            <w:r w:rsidRPr="00FE415C">
              <w:rPr>
                <w:rFonts w:ascii="Arial" w:hAnsi="Arial" w:cs="Arial"/>
              </w:rPr>
            </w:r>
            <w:r w:rsidRPr="00FE415C">
              <w:rPr>
                <w:rFonts w:ascii="Arial" w:hAnsi="Arial" w:cs="Arial"/>
              </w:rPr>
              <w:fldChar w:fldCharType="separate"/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Pr="00FE415C">
              <w:rPr>
                <w:rFonts w:ascii="Arial" w:hAnsi="Arial" w:cs="Arial"/>
              </w:rPr>
              <w:fldChar w:fldCharType="end"/>
            </w:r>
          </w:p>
          <w:p w14:paraId="70A97784" w14:textId="421965E2" w:rsidR="00BA482B" w:rsidRPr="00FE415C" w:rsidRDefault="00BA482B" w:rsidP="00BA482B">
            <w:pPr>
              <w:pStyle w:val="Listeavsnitt"/>
            </w:pPr>
          </w:p>
        </w:tc>
      </w:tr>
      <w:tr w:rsidR="00FE415C" w:rsidRPr="00FE415C" w14:paraId="678DC86B" w14:textId="77777777" w:rsidTr="00D71A4B">
        <w:tc>
          <w:tcPr>
            <w:tcW w:w="9067" w:type="dxa"/>
            <w:gridSpan w:val="4"/>
          </w:tcPr>
          <w:p w14:paraId="00705468" w14:textId="06301A62" w:rsidR="00BA482B" w:rsidRPr="00FE415C" w:rsidRDefault="00A35EA6" w:rsidP="00FE415C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>Vil</w:t>
            </w:r>
            <w:r w:rsidR="00FC12F8" w:rsidRPr="00FE415C">
              <w:rPr>
                <w:sz w:val="20"/>
                <w:szCs w:val="20"/>
              </w:rPr>
              <w:t xml:space="preserve"> det installeres nytt oppvarmingssystem eller </w:t>
            </w:r>
            <w:r w:rsidRPr="00FE415C">
              <w:rPr>
                <w:sz w:val="20"/>
                <w:szCs w:val="20"/>
              </w:rPr>
              <w:t>vil</w:t>
            </w:r>
            <w:r w:rsidR="00FC12F8" w:rsidRPr="00FE415C">
              <w:rPr>
                <w:sz w:val="20"/>
                <w:szCs w:val="20"/>
              </w:rPr>
              <w:t xml:space="preserve"> minst 50% av </w:t>
            </w:r>
            <w:r w:rsidRPr="00FE415C">
              <w:rPr>
                <w:sz w:val="20"/>
                <w:szCs w:val="20"/>
              </w:rPr>
              <w:t xml:space="preserve">det </w:t>
            </w:r>
            <w:r w:rsidR="00FC12F8" w:rsidRPr="00FE415C">
              <w:rPr>
                <w:sz w:val="20"/>
                <w:szCs w:val="20"/>
              </w:rPr>
              <w:t>eksisterende oppvarmingssystemet oppgraderes til dagens forskrifter?</w:t>
            </w:r>
            <w:r w:rsidR="00BA482B" w:rsidRPr="00FE415C">
              <w:rPr>
                <w:sz w:val="20"/>
                <w:szCs w:val="20"/>
              </w:rPr>
              <w:t xml:space="preserve"> Beskriv tiltaket:</w:t>
            </w:r>
          </w:p>
          <w:p w14:paraId="7062CD67" w14:textId="77777777" w:rsidR="00BA482B" w:rsidRPr="00FE415C" w:rsidRDefault="00BA482B" w:rsidP="00BA482B">
            <w:pPr>
              <w:pStyle w:val="Listeavsnitt"/>
              <w:rPr>
                <w:sz w:val="20"/>
                <w:szCs w:val="20"/>
              </w:rPr>
            </w:pPr>
          </w:p>
          <w:p w14:paraId="196EEE65" w14:textId="189B6E37" w:rsidR="00BA482B" w:rsidRPr="00FE415C" w:rsidRDefault="00BA482B" w:rsidP="00FE415C">
            <w:pPr>
              <w:rPr>
                <w:rFonts w:ascii="Arial" w:hAnsi="Arial" w:cs="Arial"/>
              </w:rPr>
            </w:pPr>
            <w:r w:rsidRPr="00FE415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E415C">
              <w:rPr>
                <w:rFonts w:ascii="Arial" w:hAnsi="Arial" w:cs="Arial"/>
              </w:rPr>
              <w:instrText xml:space="preserve"> FORMTEXT </w:instrText>
            </w:r>
            <w:r w:rsidRPr="00FE415C">
              <w:rPr>
                <w:rFonts w:ascii="Arial" w:hAnsi="Arial" w:cs="Arial"/>
              </w:rPr>
            </w:r>
            <w:r w:rsidRPr="00FE415C">
              <w:rPr>
                <w:rFonts w:ascii="Arial" w:hAnsi="Arial" w:cs="Arial"/>
              </w:rPr>
              <w:fldChar w:fldCharType="separate"/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Pr="00FE415C">
              <w:rPr>
                <w:rFonts w:ascii="Arial" w:hAnsi="Arial" w:cs="Arial"/>
              </w:rPr>
              <w:fldChar w:fldCharType="end"/>
            </w:r>
          </w:p>
          <w:p w14:paraId="0DCF5F75" w14:textId="4FBC4F04" w:rsidR="00FC12F8" w:rsidRPr="00FE415C" w:rsidRDefault="00FC12F8" w:rsidP="00BA482B">
            <w:pPr>
              <w:pStyle w:val="Listeavsnitt"/>
            </w:pPr>
          </w:p>
        </w:tc>
      </w:tr>
      <w:tr w:rsidR="00FE415C" w:rsidRPr="00FE415C" w14:paraId="6FD4D118" w14:textId="77777777" w:rsidTr="00D71A4B">
        <w:tc>
          <w:tcPr>
            <w:tcW w:w="6091" w:type="dxa"/>
            <w:gridSpan w:val="2"/>
          </w:tcPr>
          <w:p w14:paraId="7C245274" w14:textId="7158DC8A" w:rsidR="00FC12F8" w:rsidRPr="00FE415C" w:rsidRDefault="00FC12F8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>2.3 Kjøleanlegg</w:t>
            </w:r>
          </w:p>
        </w:tc>
        <w:tc>
          <w:tcPr>
            <w:tcW w:w="2976" w:type="dxa"/>
            <w:gridSpan w:val="2"/>
          </w:tcPr>
          <w:p w14:paraId="187C339D" w14:textId="463D44E8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1361320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7D1DDE80" w14:textId="77777777" w:rsidTr="00D71A4B">
        <w:tc>
          <w:tcPr>
            <w:tcW w:w="9067" w:type="dxa"/>
            <w:gridSpan w:val="4"/>
          </w:tcPr>
          <w:p w14:paraId="6AC144A4" w14:textId="7F864557" w:rsidR="00BA482B" w:rsidRPr="00FE415C" w:rsidRDefault="00FC12F8" w:rsidP="00FE415C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Hvis ja, vil det installeres nytt kjøleanlegg eller </w:t>
            </w:r>
            <w:r w:rsidR="00A35EA6" w:rsidRPr="00FE415C">
              <w:rPr>
                <w:sz w:val="20"/>
                <w:szCs w:val="20"/>
              </w:rPr>
              <w:t xml:space="preserve">vil </w:t>
            </w:r>
            <w:r w:rsidRPr="00FE415C">
              <w:rPr>
                <w:sz w:val="20"/>
                <w:szCs w:val="20"/>
              </w:rPr>
              <w:t xml:space="preserve">minst 50% av </w:t>
            </w:r>
            <w:r w:rsidR="00A35EA6" w:rsidRPr="00FE415C">
              <w:rPr>
                <w:sz w:val="20"/>
                <w:szCs w:val="20"/>
              </w:rPr>
              <w:t xml:space="preserve">det </w:t>
            </w:r>
            <w:r w:rsidRPr="00FE415C">
              <w:rPr>
                <w:sz w:val="20"/>
                <w:szCs w:val="20"/>
              </w:rPr>
              <w:t>eksisterende kjøleanlegget oppgraderes til dagens forskrifter?</w:t>
            </w:r>
            <w:r w:rsidR="00BA482B" w:rsidRPr="00FE415C">
              <w:rPr>
                <w:sz w:val="20"/>
                <w:szCs w:val="20"/>
              </w:rPr>
              <w:t xml:space="preserve"> Beskriv tiltaket:</w:t>
            </w:r>
          </w:p>
          <w:p w14:paraId="137348D5" w14:textId="77777777" w:rsidR="00BA482B" w:rsidRPr="00FE415C" w:rsidRDefault="00BA482B" w:rsidP="00BA482B">
            <w:pPr>
              <w:pStyle w:val="Listeavsnitt"/>
              <w:rPr>
                <w:sz w:val="20"/>
                <w:szCs w:val="20"/>
              </w:rPr>
            </w:pPr>
          </w:p>
          <w:p w14:paraId="48BDD384" w14:textId="33E44C7A" w:rsidR="00BA482B" w:rsidRPr="00FE415C" w:rsidRDefault="00BA482B" w:rsidP="00FE415C">
            <w:pPr>
              <w:rPr>
                <w:rFonts w:ascii="Arial" w:hAnsi="Arial" w:cs="Arial"/>
              </w:rPr>
            </w:pPr>
            <w:r w:rsidRPr="00FE415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E415C">
              <w:rPr>
                <w:rFonts w:ascii="Arial" w:hAnsi="Arial" w:cs="Arial"/>
              </w:rPr>
              <w:instrText xml:space="preserve"> FORMTEXT </w:instrText>
            </w:r>
            <w:r w:rsidRPr="00FE415C">
              <w:rPr>
                <w:rFonts w:ascii="Arial" w:hAnsi="Arial" w:cs="Arial"/>
              </w:rPr>
            </w:r>
            <w:r w:rsidRPr="00FE415C">
              <w:rPr>
                <w:rFonts w:ascii="Arial" w:hAnsi="Arial" w:cs="Arial"/>
              </w:rPr>
              <w:fldChar w:fldCharType="separate"/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Pr="00FE415C">
              <w:rPr>
                <w:rFonts w:ascii="Arial" w:hAnsi="Arial" w:cs="Arial"/>
              </w:rPr>
              <w:fldChar w:fldCharType="end"/>
            </w:r>
          </w:p>
          <w:p w14:paraId="090E1A91" w14:textId="35685B60" w:rsidR="00FC12F8" w:rsidRPr="00FE415C" w:rsidRDefault="00FC12F8" w:rsidP="00BA482B">
            <w:pPr>
              <w:pStyle w:val="Listeavsnitt"/>
            </w:pPr>
          </w:p>
        </w:tc>
      </w:tr>
      <w:tr w:rsidR="00FE415C" w:rsidRPr="00FE415C" w14:paraId="1F70599B" w14:textId="77777777" w:rsidTr="00D71A4B">
        <w:tc>
          <w:tcPr>
            <w:tcW w:w="6091" w:type="dxa"/>
            <w:gridSpan w:val="2"/>
          </w:tcPr>
          <w:p w14:paraId="3CECCBBA" w14:textId="0740E1D9" w:rsidR="00FC12F8" w:rsidRPr="00FE415C" w:rsidRDefault="00FC12F8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>2.4 Sanitær</w:t>
            </w:r>
            <w:r w:rsidR="00D96846" w:rsidRPr="00FE415C">
              <w:rPr>
                <w:b/>
                <w:bCs/>
                <w:sz w:val="20"/>
                <w:szCs w:val="20"/>
              </w:rPr>
              <w:t>anlegg</w:t>
            </w:r>
          </w:p>
        </w:tc>
        <w:tc>
          <w:tcPr>
            <w:tcW w:w="2976" w:type="dxa"/>
            <w:gridSpan w:val="2"/>
          </w:tcPr>
          <w:p w14:paraId="63506CF2" w14:textId="1E606ECB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1336648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4ABAD9B5" w14:textId="77777777" w:rsidTr="00D71A4B">
        <w:tc>
          <w:tcPr>
            <w:tcW w:w="9067" w:type="dxa"/>
            <w:gridSpan w:val="4"/>
          </w:tcPr>
          <w:p w14:paraId="1163ECDD" w14:textId="77777777" w:rsidR="00BA482B" w:rsidRPr="00FE415C" w:rsidRDefault="00FC12F8" w:rsidP="00FE415C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Hvis ja, vil det installeres nytt </w:t>
            </w:r>
            <w:r w:rsidR="00D96846" w:rsidRPr="00FE415C">
              <w:rPr>
                <w:sz w:val="20"/>
                <w:szCs w:val="20"/>
              </w:rPr>
              <w:t>anlegg</w:t>
            </w:r>
            <w:r w:rsidRPr="00FE415C">
              <w:rPr>
                <w:sz w:val="20"/>
                <w:szCs w:val="20"/>
              </w:rPr>
              <w:t xml:space="preserve"> eller</w:t>
            </w:r>
            <w:r w:rsidR="00A35EA6" w:rsidRPr="00FE415C">
              <w:rPr>
                <w:sz w:val="20"/>
                <w:szCs w:val="20"/>
              </w:rPr>
              <w:t xml:space="preserve"> vil</w:t>
            </w:r>
            <w:r w:rsidRPr="00FE415C">
              <w:rPr>
                <w:sz w:val="20"/>
                <w:szCs w:val="20"/>
              </w:rPr>
              <w:t xml:space="preserve"> eksisterende oppgraderes til dagens </w:t>
            </w:r>
            <w:r w:rsidR="00712D6F" w:rsidRPr="00FE415C">
              <w:rPr>
                <w:sz w:val="20"/>
                <w:szCs w:val="20"/>
              </w:rPr>
              <w:t>standarder</w:t>
            </w:r>
            <w:r w:rsidRPr="00FE415C">
              <w:rPr>
                <w:sz w:val="20"/>
                <w:szCs w:val="20"/>
              </w:rPr>
              <w:t>?</w:t>
            </w:r>
            <w:r w:rsidR="00BA482B" w:rsidRPr="00FE415C">
              <w:rPr>
                <w:sz w:val="20"/>
                <w:szCs w:val="20"/>
              </w:rPr>
              <w:t xml:space="preserve"> Beskriv tiltaket:</w:t>
            </w:r>
          </w:p>
          <w:p w14:paraId="41829E65" w14:textId="77777777" w:rsidR="00BA482B" w:rsidRPr="00FE415C" w:rsidRDefault="00BA482B" w:rsidP="00BA482B">
            <w:pPr>
              <w:pStyle w:val="Listeavsnitt"/>
              <w:rPr>
                <w:sz w:val="20"/>
                <w:szCs w:val="20"/>
              </w:rPr>
            </w:pPr>
          </w:p>
          <w:p w14:paraId="4B0366CD" w14:textId="0FBEFF9E" w:rsidR="00BA482B" w:rsidRPr="00FE415C" w:rsidRDefault="00BA482B" w:rsidP="00FE415C">
            <w:pPr>
              <w:rPr>
                <w:rFonts w:ascii="Arial" w:hAnsi="Arial" w:cs="Arial"/>
              </w:rPr>
            </w:pPr>
            <w:r w:rsidRPr="00FE415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E415C">
              <w:rPr>
                <w:rFonts w:ascii="Arial" w:hAnsi="Arial" w:cs="Arial"/>
              </w:rPr>
              <w:instrText xml:space="preserve"> FORMTEXT </w:instrText>
            </w:r>
            <w:r w:rsidRPr="00FE415C">
              <w:rPr>
                <w:rFonts w:ascii="Arial" w:hAnsi="Arial" w:cs="Arial"/>
              </w:rPr>
            </w:r>
            <w:r w:rsidRPr="00FE415C">
              <w:rPr>
                <w:rFonts w:ascii="Arial" w:hAnsi="Arial" w:cs="Arial"/>
              </w:rPr>
              <w:fldChar w:fldCharType="separate"/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Pr="00FE415C">
              <w:rPr>
                <w:rFonts w:ascii="Arial" w:hAnsi="Arial" w:cs="Arial"/>
              </w:rPr>
              <w:fldChar w:fldCharType="end"/>
            </w:r>
          </w:p>
          <w:p w14:paraId="3E8D386F" w14:textId="5C8BA5B5" w:rsidR="00FC12F8" w:rsidRPr="00FE415C" w:rsidRDefault="00FC12F8" w:rsidP="00BA482B">
            <w:pPr>
              <w:pStyle w:val="Listeavsnitt"/>
              <w:rPr>
                <w:sz w:val="20"/>
                <w:szCs w:val="20"/>
              </w:rPr>
            </w:pPr>
          </w:p>
        </w:tc>
      </w:tr>
      <w:tr w:rsidR="00FE415C" w:rsidRPr="00FE415C" w14:paraId="0F9E58AA" w14:textId="77777777" w:rsidTr="00D71A4B">
        <w:tc>
          <w:tcPr>
            <w:tcW w:w="6091" w:type="dxa"/>
            <w:gridSpan w:val="2"/>
          </w:tcPr>
          <w:p w14:paraId="49FDD367" w14:textId="03DE4D53" w:rsidR="00FC12F8" w:rsidRPr="00FE415C" w:rsidRDefault="00FC12F8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 xml:space="preserve">2.5 </w:t>
            </w:r>
            <w:r w:rsidR="00707FB9" w:rsidRPr="00FE415C">
              <w:rPr>
                <w:b/>
                <w:bCs/>
                <w:sz w:val="20"/>
                <w:szCs w:val="20"/>
              </w:rPr>
              <w:t>SD-</w:t>
            </w:r>
            <w:r w:rsidRPr="00FE415C">
              <w:rPr>
                <w:b/>
                <w:bCs/>
                <w:sz w:val="20"/>
                <w:szCs w:val="20"/>
              </w:rPr>
              <w:t>System</w:t>
            </w:r>
          </w:p>
        </w:tc>
        <w:tc>
          <w:tcPr>
            <w:tcW w:w="2976" w:type="dxa"/>
            <w:gridSpan w:val="2"/>
          </w:tcPr>
          <w:p w14:paraId="29A3E53F" w14:textId="038EAC01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-48613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55DD69AD" w14:textId="77777777" w:rsidTr="00D71A4B">
        <w:tc>
          <w:tcPr>
            <w:tcW w:w="9067" w:type="dxa"/>
            <w:gridSpan w:val="4"/>
          </w:tcPr>
          <w:p w14:paraId="3794F95A" w14:textId="77777777" w:rsidR="00BA482B" w:rsidRPr="00FE415C" w:rsidRDefault="00FC12F8" w:rsidP="00FE415C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Hvis ja, vil det installeres </w:t>
            </w:r>
            <w:r w:rsidR="00A35EA6" w:rsidRPr="00FE415C">
              <w:rPr>
                <w:sz w:val="20"/>
                <w:szCs w:val="20"/>
              </w:rPr>
              <w:t xml:space="preserve">et </w:t>
            </w:r>
            <w:r w:rsidRPr="00FE415C">
              <w:rPr>
                <w:sz w:val="20"/>
                <w:szCs w:val="20"/>
              </w:rPr>
              <w:t xml:space="preserve">nytt </w:t>
            </w:r>
            <w:r w:rsidR="00A35EA6" w:rsidRPr="00FE415C">
              <w:rPr>
                <w:sz w:val="20"/>
                <w:szCs w:val="20"/>
              </w:rPr>
              <w:t>SD-anlegg</w:t>
            </w:r>
            <w:r w:rsidRPr="00FE415C">
              <w:rPr>
                <w:sz w:val="20"/>
                <w:szCs w:val="20"/>
              </w:rPr>
              <w:t xml:space="preserve"> eller </w:t>
            </w:r>
            <w:r w:rsidR="00A35EA6" w:rsidRPr="00FE415C">
              <w:rPr>
                <w:sz w:val="20"/>
                <w:szCs w:val="20"/>
              </w:rPr>
              <w:t xml:space="preserve">vil </w:t>
            </w:r>
            <w:r w:rsidRPr="00FE415C">
              <w:rPr>
                <w:sz w:val="20"/>
                <w:szCs w:val="20"/>
              </w:rPr>
              <w:t xml:space="preserve">eksisterende system oppgraderes til dagens </w:t>
            </w:r>
            <w:r w:rsidR="00712D6F" w:rsidRPr="00FE415C">
              <w:rPr>
                <w:sz w:val="20"/>
                <w:szCs w:val="20"/>
              </w:rPr>
              <w:t>standard</w:t>
            </w:r>
            <w:r w:rsidRPr="00FE415C">
              <w:rPr>
                <w:sz w:val="20"/>
                <w:szCs w:val="20"/>
              </w:rPr>
              <w:t>?</w:t>
            </w:r>
            <w:r w:rsidR="00BA482B" w:rsidRPr="00FE415C">
              <w:rPr>
                <w:sz w:val="20"/>
                <w:szCs w:val="20"/>
              </w:rPr>
              <w:t xml:space="preserve"> Beskriv tiltaket:</w:t>
            </w:r>
          </w:p>
          <w:p w14:paraId="692EB6A1" w14:textId="77777777" w:rsidR="00BA482B" w:rsidRPr="00FE415C" w:rsidRDefault="00BA482B" w:rsidP="00BA482B">
            <w:pPr>
              <w:pStyle w:val="Listeavsnitt"/>
              <w:rPr>
                <w:sz w:val="20"/>
                <w:szCs w:val="20"/>
              </w:rPr>
            </w:pPr>
          </w:p>
          <w:p w14:paraId="40211C86" w14:textId="7E711373" w:rsidR="00BA482B" w:rsidRPr="00FE415C" w:rsidRDefault="00BA482B" w:rsidP="00FE415C">
            <w:pPr>
              <w:rPr>
                <w:rFonts w:ascii="Arial" w:hAnsi="Arial" w:cs="Arial"/>
              </w:rPr>
            </w:pPr>
            <w:r w:rsidRPr="00FE415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E415C">
              <w:rPr>
                <w:rFonts w:ascii="Arial" w:hAnsi="Arial" w:cs="Arial"/>
              </w:rPr>
              <w:instrText xml:space="preserve"> FORMTEXT </w:instrText>
            </w:r>
            <w:r w:rsidRPr="00FE415C">
              <w:rPr>
                <w:rFonts w:ascii="Arial" w:hAnsi="Arial" w:cs="Arial"/>
              </w:rPr>
            </w:r>
            <w:r w:rsidRPr="00FE415C">
              <w:rPr>
                <w:rFonts w:ascii="Arial" w:hAnsi="Arial" w:cs="Arial"/>
              </w:rPr>
              <w:fldChar w:fldCharType="separate"/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Pr="00FE415C">
              <w:rPr>
                <w:rFonts w:ascii="Arial" w:hAnsi="Arial" w:cs="Arial"/>
              </w:rPr>
              <w:fldChar w:fldCharType="end"/>
            </w:r>
          </w:p>
          <w:p w14:paraId="22DB65CF" w14:textId="515018F2" w:rsidR="00FC12F8" w:rsidRPr="00FE415C" w:rsidRDefault="00FC12F8" w:rsidP="00BA482B">
            <w:pPr>
              <w:pStyle w:val="Listeavsnitt"/>
            </w:pPr>
          </w:p>
        </w:tc>
      </w:tr>
      <w:tr w:rsidR="00FE415C" w:rsidRPr="00FE415C" w14:paraId="628A7D27" w14:textId="77777777" w:rsidTr="00D71A4B">
        <w:tc>
          <w:tcPr>
            <w:tcW w:w="9067" w:type="dxa"/>
            <w:gridSpan w:val="4"/>
            <w:shd w:val="clear" w:color="auto" w:fill="E7E6E6" w:themeFill="background2"/>
          </w:tcPr>
          <w:p w14:paraId="06A50E9A" w14:textId="3BBB05AC" w:rsidR="00FC12F8" w:rsidRPr="00FE415C" w:rsidRDefault="00FC12F8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 xml:space="preserve">Del 3: Lys, styring og andre lokale tekniske systemer som </w:t>
            </w:r>
            <w:r w:rsidR="00A35EA6" w:rsidRPr="00FE415C">
              <w:rPr>
                <w:b/>
                <w:bCs/>
                <w:sz w:val="20"/>
                <w:szCs w:val="20"/>
              </w:rPr>
              <w:t>er koblet til</w:t>
            </w:r>
            <w:r w:rsidRPr="00FE415C">
              <w:rPr>
                <w:b/>
                <w:bCs/>
                <w:sz w:val="20"/>
                <w:szCs w:val="20"/>
              </w:rPr>
              <w:t xml:space="preserve"> hovedsystemer i del 2 og som kan installeres av leietakeren</w:t>
            </w:r>
            <w:r w:rsidR="00A35EA6" w:rsidRPr="00FE415C">
              <w:rPr>
                <w:b/>
                <w:bCs/>
                <w:sz w:val="20"/>
                <w:szCs w:val="20"/>
              </w:rPr>
              <w:t xml:space="preserve">. Det vil si </w:t>
            </w:r>
            <w:r w:rsidRPr="00FE415C">
              <w:rPr>
                <w:b/>
                <w:bCs/>
                <w:sz w:val="20"/>
                <w:szCs w:val="20"/>
              </w:rPr>
              <w:t>bygningselementer med levetid på 10år eller mer</w:t>
            </w:r>
            <w:r w:rsidR="00A35EA6" w:rsidRPr="00FE415C">
              <w:rPr>
                <w:b/>
                <w:bCs/>
                <w:sz w:val="20"/>
                <w:szCs w:val="20"/>
              </w:rPr>
              <w:t>.</w:t>
            </w:r>
          </w:p>
          <w:p w14:paraId="05BDEF1A" w14:textId="15E17DD5" w:rsidR="00FC12F8" w:rsidRPr="00FE415C" w:rsidRDefault="00FC12F8" w:rsidP="00FC12F8">
            <w:pPr>
              <w:rPr>
                <w:sz w:val="20"/>
                <w:szCs w:val="20"/>
              </w:rPr>
            </w:pPr>
            <w:r w:rsidRPr="00FE415C">
              <w:rPr>
                <w:i/>
                <w:iCs/>
                <w:sz w:val="20"/>
                <w:szCs w:val="20"/>
              </w:rPr>
              <w:t xml:space="preserve">Hvilke tekniske systemer blir rehabilitert? </w:t>
            </w:r>
          </w:p>
        </w:tc>
      </w:tr>
      <w:tr w:rsidR="00FE415C" w:rsidRPr="00FE415C" w14:paraId="0974B1A7" w14:textId="77777777" w:rsidTr="00D71A4B">
        <w:tc>
          <w:tcPr>
            <w:tcW w:w="6232" w:type="dxa"/>
            <w:gridSpan w:val="3"/>
          </w:tcPr>
          <w:p w14:paraId="01B88603" w14:textId="0F3C1FBF" w:rsidR="00FC12F8" w:rsidRPr="00FE415C" w:rsidRDefault="00FC12F8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>3.1 Lysarmatur og lysstyringssystemer</w:t>
            </w:r>
          </w:p>
        </w:tc>
        <w:tc>
          <w:tcPr>
            <w:tcW w:w="2835" w:type="dxa"/>
          </w:tcPr>
          <w:p w14:paraId="00C10F4D" w14:textId="56EA2B8E" w:rsidR="00FC12F8" w:rsidRPr="00FE415C" w:rsidRDefault="009930AC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-1822804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65631692" w14:textId="77777777" w:rsidTr="00D71A4B">
        <w:tc>
          <w:tcPr>
            <w:tcW w:w="9067" w:type="dxa"/>
            <w:gridSpan w:val="4"/>
          </w:tcPr>
          <w:p w14:paraId="737F2145" w14:textId="77777777" w:rsidR="00BA482B" w:rsidRPr="00FE415C" w:rsidRDefault="00FC12F8" w:rsidP="00FE415C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Hvis ja, vil det installeres nytt system eller </w:t>
            </w:r>
            <w:r w:rsidR="00A35EA6" w:rsidRPr="00FE415C">
              <w:rPr>
                <w:sz w:val="20"/>
                <w:szCs w:val="20"/>
              </w:rPr>
              <w:t xml:space="preserve">vil </w:t>
            </w:r>
            <w:r w:rsidRPr="00FE415C">
              <w:rPr>
                <w:sz w:val="20"/>
                <w:szCs w:val="20"/>
              </w:rPr>
              <w:t>minst 50%</w:t>
            </w:r>
            <w:r w:rsidR="00A35EA6" w:rsidRPr="00FE415C">
              <w:rPr>
                <w:sz w:val="20"/>
                <w:szCs w:val="20"/>
              </w:rPr>
              <w:t xml:space="preserve"> av det</w:t>
            </w:r>
            <w:r w:rsidRPr="00FE415C">
              <w:rPr>
                <w:sz w:val="20"/>
                <w:szCs w:val="20"/>
              </w:rPr>
              <w:t xml:space="preserve"> eksisterende system</w:t>
            </w:r>
            <w:r w:rsidR="00A35EA6" w:rsidRPr="00FE415C">
              <w:rPr>
                <w:sz w:val="20"/>
                <w:szCs w:val="20"/>
              </w:rPr>
              <w:t>et</w:t>
            </w:r>
            <w:r w:rsidRPr="00FE415C">
              <w:rPr>
                <w:sz w:val="20"/>
                <w:szCs w:val="20"/>
              </w:rPr>
              <w:t xml:space="preserve"> oppgraderes?</w:t>
            </w:r>
            <w:r w:rsidR="00BA482B" w:rsidRPr="00FE415C">
              <w:rPr>
                <w:sz w:val="20"/>
                <w:szCs w:val="20"/>
              </w:rPr>
              <w:t xml:space="preserve"> Beskriv tiltaket:</w:t>
            </w:r>
          </w:p>
          <w:p w14:paraId="6F2C3E50" w14:textId="77777777" w:rsidR="00BA482B" w:rsidRPr="00FE415C" w:rsidRDefault="00BA482B" w:rsidP="00BA482B">
            <w:pPr>
              <w:pStyle w:val="Listeavsnitt"/>
              <w:rPr>
                <w:sz w:val="20"/>
                <w:szCs w:val="20"/>
              </w:rPr>
            </w:pPr>
          </w:p>
          <w:p w14:paraId="0F5F72C9" w14:textId="5DED4951" w:rsidR="00BA482B" w:rsidRPr="00FE415C" w:rsidRDefault="00BA482B" w:rsidP="00FE415C">
            <w:pPr>
              <w:rPr>
                <w:rFonts w:ascii="Arial" w:hAnsi="Arial" w:cs="Arial"/>
              </w:rPr>
            </w:pPr>
            <w:r w:rsidRPr="00FE415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E415C">
              <w:rPr>
                <w:rFonts w:ascii="Arial" w:hAnsi="Arial" w:cs="Arial"/>
              </w:rPr>
              <w:instrText xml:space="preserve"> FORMTEXT </w:instrText>
            </w:r>
            <w:r w:rsidRPr="00FE415C">
              <w:rPr>
                <w:rFonts w:ascii="Arial" w:hAnsi="Arial" w:cs="Arial"/>
              </w:rPr>
            </w:r>
            <w:r w:rsidRPr="00FE415C">
              <w:rPr>
                <w:rFonts w:ascii="Arial" w:hAnsi="Arial" w:cs="Arial"/>
              </w:rPr>
              <w:fldChar w:fldCharType="separate"/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="00A131A7">
              <w:rPr>
                <w:rFonts w:ascii="Arial" w:hAnsi="Arial" w:cs="Arial"/>
                <w:noProof/>
              </w:rPr>
              <w:t> </w:t>
            </w:r>
            <w:r w:rsidRPr="00FE415C">
              <w:rPr>
                <w:rFonts w:ascii="Arial" w:hAnsi="Arial" w:cs="Arial"/>
              </w:rPr>
              <w:fldChar w:fldCharType="end"/>
            </w:r>
          </w:p>
          <w:p w14:paraId="1C1B7BA4" w14:textId="5BC335E6" w:rsidR="00FC12F8" w:rsidRPr="00FE415C" w:rsidRDefault="00FC12F8" w:rsidP="00BA482B">
            <w:pPr>
              <w:pStyle w:val="Listeavsnitt"/>
              <w:rPr>
                <w:sz w:val="20"/>
                <w:szCs w:val="20"/>
              </w:rPr>
            </w:pPr>
          </w:p>
        </w:tc>
      </w:tr>
      <w:tr w:rsidR="00FE415C" w:rsidRPr="00FE415C" w14:paraId="0E2A1C2C" w14:textId="77777777" w:rsidTr="00D71A4B">
        <w:tc>
          <w:tcPr>
            <w:tcW w:w="6232" w:type="dxa"/>
            <w:gridSpan w:val="3"/>
          </w:tcPr>
          <w:p w14:paraId="2701310E" w14:textId="24A3D664" w:rsidR="00FC12F8" w:rsidRPr="00FE415C" w:rsidRDefault="00FC12F8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>3.2 Styringssystemer for sonedelte områder</w:t>
            </w:r>
          </w:p>
        </w:tc>
        <w:tc>
          <w:tcPr>
            <w:tcW w:w="2835" w:type="dxa"/>
          </w:tcPr>
          <w:p w14:paraId="0A26D0EF" w14:textId="13BDD1CA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2048408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7C03052A" w14:textId="77777777" w:rsidTr="00D71A4B">
        <w:tc>
          <w:tcPr>
            <w:tcW w:w="6232" w:type="dxa"/>
            <w:gridSpan w:val="3"/>
          </w:tcPr>
          <w:p w14:paraId="3E15F6CF" w14:textId="2A837A69" w:rsidR="00FC12F8" w:rsidRPr="00FE415C" w:rsidRDefault="00FC12F8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 xml:space="preserve">3.3 Lokal ventilasjon </w:t>
            </w:r>
          </w:p>
        </w:tc>
        <w:tc>
          <w:tcPr>
            <w:tcW w:w="2835" w:type="dxa"/>
          </w:tcPr>
          <w:p w14:paraId="6BAA36BE" w14:textId="542A36A4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-50968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7B394AB1" w14:textId="77777777" w:rsidTr="00D71A4B">
        <w:tc>
          <w:tcPr>
            <w:tcW w:w="6232" w:type="dxa"/>
            <w:gridSpan w:val="3"/>
          </w:tcPr>
          <w:p w14:paraId="55E061A4" w14:textId="1746A924" w:rsidR="00FC12F8" w:rsidRPr="00FE415C" w:rsidRDefault="00FC12F8" w:rsidP="00FC12F8">
            <w:pPr>
              <w:rPr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>3.4 Lokal</w:t>
            </w:r>
            <w:r w:rsidR="00A35EA6" w:rsidRPr="00FE415C">
              <w:rPr>
                <w:b/>
                <w:bCs/>
                <w:sz w:val="20"/>
                <w:szCs w:val="20"/>
              </w:rPr>
              <w:t>t</w:t>
            </w:r>
            <w:r w:rsidRPr="00FE415C">
              <w:rPr>
                <w:b/>
                <w:bCs/>
                <w:sz w:val="20"/>
                <w:szCs w:val="20"/>
              </w:rPr>
              <w:t xml:space="preserve"> oppvarmingssystem</w:t>
            </w:r>
            <w:r w:rsidRPr="00FE415C">
              <w:rPr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</w:tcPr>
          <w:p w14:paraId="1C0EB4C3" w14:textId="11E5F965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55975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26D0DF1A" w14:textId="77777777" w:rsidTr="00D71A4B">
        <w:tc>
          <w:tcPr>
            <w:tcW w:w="6232" w:type="dxa"/>
            <w:gridSpan w:val="3"/>
          </w:tcPr>
          <w:p w14:paraId="5A02324C" w14:textId="0CD38127" w:rsidR="00FC12F8" w:rsidRPr="00FE415C" w:rsidRDefault="00FC12F8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>3.5. Lokal</w:t>
            </w:r>
            <w:r w:rsidR="00A35EA6" w:rsidRPr="00FE415C">
              <w:rPr>
                <w:b/>
                <w:bCs/>
                <w:sz w:val="20"/>
                <w:szCs w:val="20"/>
              </w:rPr>
              <w:t>t</w:t>
            </w:r>
            <w:r w:rsidRPr="00FE415C">
              <w:rPr>
                <w:b/>
                <w:bCs/>
                <w:sz w:val="20"/>
                <w:szCs w:val="20"/>
              </w:rPr>
              <w:t xml:space="preserve"> kjøleanlegg</w:t>
            </w:r>
          </w:p>
        </w:tc>
        <w:tc>
          <w:tcPr>
            <w:tcW w:w="2835" w:type="dxa"/>
          </w:tcPr>
          <w:p w14:paraId="21507623" w14:textId="7DA54E9F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169581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56B76FA3" w14:textId="77777777" w:rsidTr="00D71A4B">
        <w:tc>
          <w:tcPr>
            <w:tcW w:w="6232" w:type="dxa"/>
            <w:gridSpan w:val="3"/>
          </w:tcPr>
          <w:p w14:paraId="14CF031B" w14:textId="290E7C0D" w:rsidR="00FC12F8" w:rsidRPr="00FE415C" w:rsidRDefault="00FC12F8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b/>
                <w:bCs/>
                <w:sz w:val="20"/>
                <w:szCs w:val="20"/>
              </w:rPr>
              <w:t>3.6. Lokal</w:t>
            </w:r>
            <w:r w:rsidR="00A35EA6" w:rsidRPr="00FE415C">
              <w:rPr>
                <w:b/>
                <w:bCs/>
                <w:sz w:val="20"/>
                <w:szCs w:val="20"/>
              </w:rPr>
              <w:t>e</w:t>
            </w:r>
            <w:r w:rsidRPr="00FE415C">
              <w:rPr>
                <w:b/>
                <w:bCs/>
                <w:sz w:val="20"/>
                <w:szCs w:val="20"/>
              </w:rPr>
              <w:t xml:space="preserve"> varmtvannsberedere</w:t>
            </w:r>
          </w:p>
        </w:tc>
        <w:tc>
          <w:tcPr>
            <w:tcW w:w="2835" w:type="dxa"/>
          </w:tcPr>
          <w:p w14:paraId="64B6DFE0" w14:textId="3403C19E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-1563554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33F141A1" w14:textId="77777777" w:rsidTr="00D71A4B">
        <w:tc>
          <w:tcPr>
            <w:tcW w:w="9067" w:type="dxa"/>
            <w:gridSpan w:val="4"/>
            <w:shd w:val="clear" w:color="auto" w:fill="E7E6E6" w:themeFill="background2"/>
          </w:tcPr>
          <w:p w14:paraId="1D09A3E6" w14:textId="4FE8B21B" w:rsidR="00FC12F8" w:rsidRPr="00FE415C" w:rsidRDefault="00FC12F8" w:rsidP="00FC12F8">
            <w:pPr>
              <w:rPr>
                <w:b/>
                <w:bCs/>
              </w:rPr>
            </w:pPr>
            <w:r w:rsidRPr="00FE415C">
              <w:rPr>
                <w:b/>
                <w:bCs/>
                <w:sz w:val="20"/>
                <w:szCs w:val="20"/>
              </w:rPr>
              <w:t>Del 4: Interiør</w:t>
            </w:r>
            <w:r w:rsidR="000B3927" w:rsidRPr="00FE415C">
              <w:rPr>
                <w:b/>
                <w:bCs/>
                <w:sz w:val="20"/>
                <w:szCs w:val="20"/>
              </w:rPr>
              <w:t>. Det vil si</w:t>
            </w:r>
            <w:r w:rsidR="009F6C80" w:rsidRPr="00FE415C">
              <w:rPr>
                <w:b/>
                <w:bCs/>
                <w:sz w:val="20"/>
                <w:szCs w:val="20"/>
              </w:rPr>
              <w:t xml:space="preserve"> </w:t>
            </w:r>
            <w:r w:rsidRPr="00FE415C">
              <w:rPr>
                <w:b/>
                <w:bCs/>
                <w:sz w:val="20"/>
                <w:szCs w:val="20"/>
              </w:rPr>
              <w:t>bygningselementer med levetid på 5-10år</w:t>
            </w:r>
          </w:p>
          <w:p w14:paraId="5F96B6D7" w14:textId="304D357C" w:rsidR="00FC12F8" w:rsidRPr="00FE415C" w:rsidRDefault="00FC12F8" w:rsidP="00FC12F8">
            <w:r w:rsidRPr="00FE415C">
              <w:rPr>
                <w:i/>
                <w:iCs/>
                <w:sz w:val="20"/>
                <w:szCs w:val="20"/>
              </w:rPr>
              <w:t>Hvilke elementer blir rehabilitert?</w:t>
            </w:r>
          </w:p>
        </w:tc>
      </w:tr>
      <w:tr w:rsidR="00FE415C" w:rsidRPr="00FE415C" w14:paraId="4BDEAD20" w14:textId="77777777" w:rsidTr="00D71A4B">
        <w:tc>
          <w:tcPr>
            <w:tcW w:w="6232" w:type="dxa"/>
            <w:gridSpan w:val="3"/>
          </w:tcPr>
          <w:p w14:paraId="14C35CD6" w14:textId="72A01D35" w:rsidR="00FC12F8" w:rsidRPr="00FE415C" w:rsidRDefault="00FC12F8" w:rsidP="00FC12F8">
            <w:pPr>
              <w:pStyle w:val="Listeavsnitt"/>
              <w:numPr>
                <w:ilvl w:val="1"/>
                <w:numId w:val="5"/>
              </w:num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Veggoverflater (minst 50% av samlet </w:t>
            </w:r>
            <w:r w:rsidR="009F6C80" w:rsidRPr="00FE415C">
              <w:rPr>
                <w:sz w:val="20"/>
                <w:szCs w:val="20"/>
              </w:rPr>
              <w:t>vegg</w:t>
            </w:r>
            <w:r w:rsidRPr="00FE415C">
              <w:rPr>
                <w:sz w:val="20"/>
                <w:szCs w:val="20"/>
              </w:rPr>
              <w:t>overflateareal)</w:t>
            </w:r>
          </w:p>
        </w:tc>
        <w:tc>
          <w:tcPr>
            <w:tcW w:w="2835" w:type="dxa"/>
          </w:tcPr>
          <w:p w14:paraId="4C5AA0FB" w14:textId="23B11DB9" w:rsidR="00FC12F8" w:rsidRPr="00FE415C" w:rsidRDefault="009930AC" w:rsidP="00FC12F8">
            <w:pPr>
              <w:rPr>
                <w:b/>
                <w:bCs/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-164784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4317EEF8" w14:textId="77777777" w:rsidTr="00D71A4B">
        <w:tc>
          <w:tcPr>
            <w:tcW w:w="6232" w:type="dxa"/>
            <w:gridSpan w:val="3"/>
          </w:tcPr>
          <w:p w14:paraId="1E1B418E" w14:textId="622A5415" w:rsidR="00FC12F8" w:rsidRPr="00FE415C" w:rsidRDefault="00FC12F8" w:rsidP="00FC12F8">
            <w:pPr>
              <w:pStyle w:val="Listeavsnitt"/>
              <w:numPr>
                <w:ilvl w:val="1"/>
                <w:numId w:val="5"/>
              </w:num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Gulvoverflater (minst 50% av samlet </w:t>
            </w:r>
            <w:r w:rsidR="009F6C80" w:rsidRPr="00FE415C">
              <w:rPr>
                <w:sz w:val="20"/>
                <w:szCs w:val="20"/>
              </w:rPr>
              <w:t>gulv</w:t>
            </w:r>
            <w:r w:rsidRPr="00FE415C">
              <w:rPr>
                <w:sz w:val="20"/>
                <w:szCs w:val="20"/>
              </w:rPr>
              <w:t>overflateareal)</w:t>
            </w:r>
          </w:p>
        </w:tc>
        <w:tc>
          <w:tcPr>
            <w:tcW w:w="2835" w:type="dxa"/>
          </w:tcPr>
          <w:p w14:paraId="16AE985D" w14:textId="3134D4C4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-931196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17E6C488" w14:textId="77777777" w:rsidTr="00D71A4B">
        <w:tc>
          <w:tcPr>
            <w:tcW w:w="6232" w:type="dxa"/>
            <w:gridSpan w:val="3"/>
          </w:tcPr>
          <w:p w14:paraId="5AB510AE" w14:textId="0CE88D49" w:rsidR="00FC12F8" w:rsidRPr="00FE415C" w:rsidRDefault="00FC12F8" w:rsidP="00FC12F8">
            <w:pPr>
              <w:pStyle w:val="Listeavsnitt"/>
              <w:numPr>
                <w:ilvl w:val="1"/>
                <w:numId w:val="5"/>
              </w:num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Himling og himlingssystemer (minst 50% av samlet </w:t>
            </w:r>
            <w:r w:rsidR="009F6C80" w:rsidRPr="00FE415C">
              <w:rPr>
                <w:sz w:val="20"/>
                <w:szCs w:val="20"/>
              </w:rPr>
              <w:t>himlings</w:t>
            </w:r>
            <w:r w:rsidRPr="00FE415C">
              <w:rPr>
                <w:sz w:val="20"/>
                <w:szCs w:val="20"/>
              </w:rPr>
              <w:t>overflateareal),</w:t>
            </w:r>
          </w:p>
        </w:tc>
        <w:tc>
          <w:tcPr>
            <w:tcW w:w="2835" w:type="dxa"/>
          </w:tcPr>
          <w:p w14:paraId="6F4DD4BA" w14:textId="6CC6FE41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391240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230804E8" w14:textId="77777777" w:rsidTr="00D71A4B">
        <w:tc>
          <w:tcPr>
            <w:tcW w:w="6232" w:type="dxa"/>
            <w:gridSpan w:val="3"/>
          </w:tcPr>
          <w:p w14:paraId="3A2EB6EE" w14:textId="5080F353" w:rsidR="00FC12F8" w:rsidRPr="00FE415C" w:rsidRDefault="00FC12F8" w:rsidP="00FC12F8">
            <w:pPr>
              <w:pStyle w:val="Listeavsnitt"/>
              <w:numPr>
                <w:ilvl w:val="1"/>
                <w:numId w:val="5"/>
              </w:num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Skillevegger (minst 50% av samlet </w:t>
            </w:r>
            <w:r w:rsidR="009F6C80" w:rsidRPr="00FE415C">
              <w:rPr>
                <w:sz w:val="20"/>
                <w:szCs w:val="20"/>
              </w:rPr>
              <w:t>skillevegg</w:t>
            </w:r>
            <w:r w:rsidRPr="00FE415C">
              <w:rPr>
                <w:sz w:val="20"/>
                <w:szCs w:val="20"/>
              </w:rPr>
              <w:t>overflateareal)</w:t>
            </w:r>
          </w:p>
        </w:tc>
        <w:tc>
          <w:tcPr>
            <w:tcW w:w="2835" w:type="dxa"/>
          </w:tcPr>
          <w:p w14:paraId="2D2C9976" w14:textId="25E5DC7D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1284998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122AB973" w14:textId="77777777" w:rsidTr="00D71A4B">
        <w:tc>
          <w:tcPr>
            <w:tcW w:w="6232" w:type="dxa"/>
            <w:gridSpan w:val="3"/>
          </w:tcPr>
          <w:p w14:paraId="13B3A145" w14:textId="4C71406A" w:rsidR="00FC12F8" w:rsidRPr="00FE415C" w:rsidRDefault="00FC12F8" w:rsidP="00FC12F8">
            <w:pPr>
              <w:pStyle w:val="Listeavsnitt"/>
              <w:numPr>
                <w:ilvl w:val="1"/>
                <w:numId w:val="5"/>
              </w:num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lastRenderedPageBreak/>
              <w:t>Påf</w:t>
            </w:r>
            <w:r w:rsidR="00707FB9" w:rsidRPr="00FE415C">
              <w:rPr>
                <w:sz w:val="20"/>
                <w:szCs w:val="20"/>
              </w:rPr>
              <w:t>o</w:t>
            </w:r>
            <w:r w:rsidRPr="00FE415C">
              <w:rPr>
                <w:sz w:val="20"/>
                <w:szCs w:val="20"/>
              </w:rPr>
              <w:t xml:space="preserve">ringsgulv og teknisk gulv (minst 50% av samlet </w:t>
            </w:r>
            <w:r w:rsidR="00AC6288" w:rsidRPr="00FE415C">
              <w:rPr>
                <w:sz w:val="20"/>
                <w:szCs w:val="20"/>
              </w:rPr>
              <w:t>påføringsgulv</w:t>
            </w:r>
            <w:r w:rsidRPr="00FE415C">
              <w:rPr>
                <w:sz w:val="20"/>
                <w:szCs w:val="20"/>
              </w:rPr>
              <w:t>overflateareal),</w:t>
            </w:r>
          </w:p>
        </w:tc>
        <w:tc>
          <w:tcPr>
            <w:tcW w:w="2835" w:type="dxa"/>
          </w:tcPr>
          <w:p w14:paraId="6D3E82BF" w14:textId="39D7C21D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2069142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6DB13C3C" w14:textId="77777777" w:rsidTr="00D71A4B">
        <w:tc>
          <w:tcPr>
            <w:tcW w:w="6232" w:type="dxa"/>
            <w:gridSpan w:val="3"/>
          </w:tcPr>
          <w:p w14:paraId="57A435F5" w14:textId="761801A5" w:rsidR="00FC12F8" w:rsidRPr="00FE415C" w:rsidRDefault="00FC12F8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>4.6 Møbler og annet løs</w:t>
            </w:r>
            <w:r w:rsidR="000B3927" w:rsidRPr="00FE415C">
              <w:rPr>
                <w:sz w:val="20"/>
                <w:szCs w:val="20"/>
              </w:rPr>
              <w:t>t</w:t>
            </w:r>
            <w:r w:rsidRPr="00FE415C">
              <w:rPr>
                <w:sz w:val="20"/>
                <w:szCs w:val="20"/>
              </w:rPr>
              <w:t xml:space="preserve"> inventar som kontormøbler og </w:t>
            </w:r>
            <w:r w:rsidR="000B3927" w:rsidRPr="00FE415C">
              <w:rPr>
                <w:sz w:val="20"/>
                <w:szCs w:val="20"/>
              </w:rPr>
              <w:t xml:space="preserve">butikkinnredning </w:t>
            </w:r>
            <w:r w:rsidRPr="00FE415C">
              <w:rPr>
                <w:sz w:val="20"/>
                <w:szCs w:val="20"/>
              </w:rPr>
              <w:t>(minst 50% av BRA),</w:t>
            </w:r>
          </w:p>
        </w:tc>
        <w:tc>
          <w:tcPr>
            <w:tcW w:w="2835" w:type="dxa"/>
          </w:tcPr>
          <w:p w14:paraId="51B6D25E" w14:textId="15F79AB6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-654834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6619411A" w14:textId="77777777" w:rsidTr="00D71A4B">
        <w:tc>
          <w:tcPr>
            <w:tcW w:w="6232" w:type="dxa"/>
            <w:gridSpan w:val="3"/>
          </w:tcPr>
          <w:p w14:paraId="681DB61A" w14:textId="12041559" w:rsidR="00FC12F8" w:rsidRPr="00FE415C" w:rsidRDefault="00FC12F8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>4.7 sanitærutstyr (minst 50% av alt utstyr),</w:t>
            </w:r>
          </w:p>
        </w:tc>
        <w:tc>
          <w:tcPr>
            <w:tcW w:w="2835" w:type="dxa"/>
          </w:tcPr>
          <w:p w14:paraId="56DFE321" w14:textId="5312D39A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-1279875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E415C" w:rsidRPr="00FE415C" w14:paraId="3DA256BF" w14:textId="77777777" w:rsidTr="00D71A4B">
        <w:tc>
          <w:tcPr>
            <w:tcW w:w="6232" w:type="dxa"/>
            <w:gridSpan w:val="3"/>
          </w:tcPr>
          <w:p w14:paraId="5075E3ED" w14:textId="2724FC6C" w:rsidR="00FC12F8" w:rsidRPr="00FE415C" w:rsidRDefault="00FC12F8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4.8 Utstyr som kjøleskap, </w:t>
            </w:r>
            <w:proofErr w:type="gramStart"/>
            <w:r w:rsidRPr="00FE415C">
              <w:rPr>
                <w:sz w:val="20"/>
                <w:szCs w:val="20"/>
              </w:rPr>
              <w:t>fryser,</w:t>
            </w:r>
            <w:proofErr w:type="gramEnd"/>
            <w:r w:rsidRPr="00FE415C">
              <w:rPr>
                <w:sz w:val="20"/>
                <w:szCs w:val="20"/>
              </w:rPr>
              <w:t xml:space="preserve"> kontorutstyr (minst 50% av al</w:t>
            </w:r>
            <w:r w:rsidR="000B3927" w:rsidRPr="00FE415C">
              <w:rPr>
                <w:sz w:val="20"/>
                <w:szCs w:val="20"/>
              </w:rPr>
              <w:t>t</w:t>
            </w:r>
            <w:r w:rsidRPr="00FE415C">
              <w:rPr>
                <w:sz w:val="20"/>
                <w:szCs w:val="20"/>
              </w:rPr>
              <w:t xml:space="preserve"> utstyr),</w:t>
            </w:r>
          </w:p>
        </w:tc>
        <w:tc>
          <w:tcPr>
            <w:tcW w:w="2835" w:type="dxa"/>
          </w:tcPr>
          <w:p w14:paraId="55B5E1C0" w14:textId="30007821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-1354574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C12F8" w:rsidRPr="00FE415C" w14:paraId="478F7E17" w14:textId="77777777" w:rsidTr="00D71A4B">
        <w:tc>
          <w:tcPr>
            <w:tcW w:w="6232" w:type="dxa"/>
            <w:gridSpan w:val="3"/>
          </w:tcPr>
          <w:p w14:paraId="107AE435" w14:textId="50F47C59" w:rsidR="00FC12F8" w:rsidRPr="00FE415C" w:rsidRDefault="00FC12F8" w:rsidP="00FC12F8">
            <w:pPr>
              <w:pStyle w:val="Listeavsnitt"/>
              <w:numPr>
                <w:ilvl w:val="1"/>
                <w:numId w:val="7"/>
              </w:num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>Lokale el-installasjoner som delmål</w:t>
            </w:r>
            <w:r w:rsidR="000B3927" w:rsidRPr="00FE415C">
              <w:rPr>
                <w:sz w:val="20"/>
                <w:szCs w:val="20"/>
              </w:rPr>
              <w:t>ere</w:t>
            </w:r>
            <w:r w:rsidRPr="00FE415C">
              <w:rPr>
                <w:sz w:val="20"/>
                <w:szCs w:val="20"/>
              </w:rPr>
              <w:t>,</w:t>
            </w:r>
          </w:p>
        </w:tc>
        <w:tc>
          <w:tcPr>
            <w:tcW w:w="2835" w:type="dxa"/>
          </w:tcPr>
          <w:p w14:paraId="55917056" w14:textId="0FEBB3F8" w:rsidR="00FC12F8" w:rsidRPr="00FE415C" w:rsidRDefault="009930AC" w:rsidP="00FC12F8">
            <w:pPr>
              <w:rPr>
                <w:sz w:val="20"/>
                <w:szCs w:val="20"/>
              </w:rPr>
            </w:pPr>
            <w:r w:rsidRPr="00FE415C">
              <w:rPr>
                <w:sz w:val="20"/>
                <w:szCs w:val="20"/>
              </w:rPr>
              <w:t xml:space="preserve">Ja </w:t>
            </w:r>
            <w:sdt>
              <w:sdtPr>
                <w:rPr>
                  <w:sz w:val="20"/>
                  <w:szCs w:val="20"/>
                </w:rPr>
                <w:id w:val="1154567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415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4606F383" w14:textId="77777777" w:rsidR="00CA59E5" w:rsidRPr="00FE415C" w:rsidRDefault="00CA59E5"/>
    <w:sectPr w:rsidR="00CA59E5" w:rsidRPr="00FE415C" w:rsidSect="00B82948">
      <w:headerReference w:type="default" r:id="rId11"/>
      <w:head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238FDC" w14:textId="77777777" w:rsidR="00BF1EE8" w:rsidRDefault="00BF1EE8" w:rsidP="00DE0D17">
      <w:pPr>
        <w:spacing w:after="0" w:line="240" w:lineRule="auto"/>
      </w:pPr>
      <w:r>
        <w:separator/>
      </w:r>
    </w:p>
  </w:endnote>
  <w:endnote w:type="continuationSeparator" w:id="0">
    <w:p w14:paraId="2347EA8B" w14:textId="77777777" w:rsidR="00BF1EE8" w:rsidRDefault="00BF1EE8" w:rsidP="00DE0D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15C16" w14:textId="77777777" w:rsidR="00BF1EE8" w:rsidRDefault="00BF1EE8" w:rsidP="00DE0D17">
      <w:pPr>
        <w:spacing w:after="0" w:line="240" w:lineRule="auto"/>
      </w:pPr>
      <w:r>
        <w:separator/>
      </w:r>
    </w:p>
  </w:footnote>
  <w:footnote w:type="continuationSeparator" w:id="0">
    <w:p w14:paraId="6BA30ACF" w14:textId="77777777" w:rsidR="00BF1EE8" w:rsidRDefault="00BF1EE8" w:rsidP="00DE0D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7FD16" w14:textId="6E59426D" w:rsidR="00DE0D17" w:rsidRPr="00D71A4B" w:rsidRDefault="00D71A4B" w:rsidP="00D71A4B">
    <w:pPr>
      <w:pStyle w:val="Topptekst"/>
    </w:pPr>
    <w:r>
      <w:rPr>
        <w:b/>
        <w:noProof/>
        <w:sz w:val="20"/>
        <w:szCs w:val="20"/>
      </w:rPr>
      <w:drawing>
        <wp:inline distT="0" distB="0" distL="0" distR="0" wp14:anchorId="71564EE6" wp14:editId="171DBEC6">
          <wp:extent cx="1143000" cy="200025"/>
          <wp:effectExtent l="0" t="0" r="0" b="0"/>
          <wp:docPr id="2" name="Bilde 2" descr="BREEAM_NOR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8" descr="BREEAM_NOR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00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>
      <w:t xml:space="preserve">Vedlegg til </w:t>
    </w:r>
    <w:proofErr w:type="spellStart"/>
    <w:r>
      <w:t>BESPOKE</w:t>
    </w:r>
    <w:proofErr w:type="spellEnd"/>
    <w:r>
      <w:t xml:space="preserve"> SØKNADSSKJEMA v.1.01</w:t>
    </w:r>
    <w:r>
      <w:ptab w:relativeTo="margin" w:alignment="right" w:leader="none"/>
    </w:r>
    <w:r>
      <w:t>28.11.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6904B" w14:textId="6295658E" w:rsidR="0041743F" w:rsidRDefault="0041743F">
    <w:pPr>
      <w:pStyle w:val="Topptekst"/>
    </w:pPr>
    <w:r>
      <w:tab/>
    </w:r>
    <w:r>
      <w:tab/>
    </w:r>
    <w:r>
      <w:rPr>
        <w:noProof/>
      </w:rPr>
      <w:drawing>
        <wp:inline distT="0" distB="0" distL="0" distR="0" wp14:anchorId="56F41C37" wp14:editId="6DEB4FBB">
          <wp:extent cx="2835910" cy="659765"/>
          <wp:effectExtent l="0" t="0" r="0" b="0"/>
          <wp:docPr id="1" name="Bild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59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F9F699" w14:textId="77777777" w:rsidR="00D71A4B" w:rsidRDefault="00D71A4B">
    <w:pPr>
      <w:pStyle w:val="Topptekst"/>
    </w:pPr>
  </w:p>
  <w:p w14:paraId="2E9FD529" w14:textId="70CD0627" w:rsidR="0041743F" w:rsidRDefault="00F85CAB">
    <w:pPr>
      <w:pStyle w:val="Topptekst"/>
    </w:pPr>
    <w:r>
      <w:rPr>
        <w:b/>
        <w:noProof/>
        <w:sz w:val="20"/>
        <w:szCs w:val="20"/>
      </w:rPr>
      <w:drawing>
        <wp:inline distT="0" distB="0" distL="0" distR="0" wp14:anchorId="458BC4C5" wp14:editId="1E08815A">
          <wp:extent cx="1143000" cy="200025"/>
          <wp:effectExtent l="0" t="0" r="0" b="0"/>
          <wp:docPr id="4" name="Bilde 4" descr="BREEAM_NOR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8" descr="BREEAM_NOR_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00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1743F">
      <w:ptab w:relativeTo="margin" w:alignment="center" w:leader="none"/>
    </w:r>
    <w:r>
      <w:t>Vedlegg til</w:t>
    </w:r>
    <w:r w:rsidR="00D71A4B">
      <w:t xml:space="preserve"> </w:t>
    </w:r>
    <w:proofErr w:type="spellStart"/>
    <w:r w:rsidR="00D71A4B">
      <w:t>BESPOKE</w:t>
    </w:r>
    <w:proofErr w:type="spellEnd"/>
    <w:r w:rsidR="00D71A4B">
      <w:t xml:space="preserve"> SØKNADSSKJEMA v.1.01</w:t>
    </w:r>
    <w:r w:rsidR="0041743F">
      <w:ptab w:relativeTo="margin" w:alignment="right" w:leader="none"/>
    </w:r>
    <w:r w:rsidR="00D71A4B">
      <w:t>28.11.2022</w:t>
    </w:r>
  </w:p>
  <w:p w14:paraId="22F89874" w14:textId="77777777" w:rsidR="00D71A4B" w:rsidRDefault="00D71A4B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156B2"/>
    <w:multiLevelType w:val="hybridMultilevel"/>
    <w:tmpl w:val="E0D4A070"/>
    <w:lvl w:ilvl="0" w:tplc="411409A8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C00076"/>
    <w:multiLevelType w:val="multilevel"/>
    <w:tmpl w:val="B0AC523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2987CDE"/>
    <w:multiLevelType w:val="multilevel"/>
    <w:tmpl w:val="4EBE64C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4FBB7BDF"/>
    <w:multiLevelType w:val="multilevel"/>
    <w:tmpl w:val="E57C4E9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D42718A"/>
    <w:multiLevelType w:val="hybridMultilevel"/>
    <w:tmpl w:val="9678EB24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536AF5"/>
    <w:multiLevelType w:val="hybridMultilevel"/>
    <w:tmpl w:val="E34A2018"/>
    <w:lvl w:ilvl="0" w:tplc="6CEAE86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76066B"/>
    <w:multiLevelType w:val="multilevel"/>
    <w:tmpl w:val="E91C85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581404172">
    <w:abstractNumId w:val="4"/>
  </w:num>
  <w:num w:numId="2" w16cid:durableId="1007100169">
    <w:abstractNumId w:val="5"/>
  </w:num>
  <w:num w:numId="3" w16cid:durableId="540827074">
    <w:abstractNumId w:val="0"/>
  </w:num>
  <w:num w:numId="4" w16cid:durableId="1298337749">
    <w:abstractNumId w:val="6"/>
  </w:num>
  <w:num w:numId="5" w16cid:durableId="973294692">
    <w:abstractNumId w:val="2"/>
  </w:num>
  <w:num w:numId="6" w16cid:durableId="1476988241">
    <w:abstractNumId w:val="1"/>
  </w:num>
  <w:num w:numId="7" w16cid:durableId="3915811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cryptProviderType="rsaAES" w:cryptAlgorithmClass="hash" w:cryptAlgorithmType="typeAny" w:cryptAlgorithmSid="14" w:cryptSpinCount="100000" w:hash="Oj8er/Gqu0yalvFrMNlxP4tki0g3T8EFbVTYw+uPUBIr4xC0R5uIUr1ug8uIGfz0Uuss4INgM3MlCpOjKRslnw==" w:salt="sLf+SS78D24uwXJ2DzlfaQ=="/>
  <w:zoom w:percent="110"/>
  <w:proofState w:spelling="clean" w:grammar="clean"/>
  <w:documentProtection w:edit="forms" w:enforcement="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tTAzNrYwNDY3s7RU0lEKTi0uzszPAykwqwUAVwEzsSwAAAA="/>
  </w:docVars>
  <w:rsids>
    <w:rsidRoot w:val="005D0F44"/>
    <w:rsid w:val="0008425D"/>
    <w:rsid w:val="000B3927"/>
    <w:rsid w:val="000D4395"/>
    <w:rsid w:val="000E4E2B"/>
    <w:rsid w:val="001C4CD0"/>
    <w:rsid w:val="002270CE"/>
    <w:rsid w:val="002447FC"/>
    <w:rsid w:val="00333EE6"/>
    <w:rsid w:val="0041743F"/>
    <w:rsid w:val="004D135B"/>
    <w:rsid w:val="00523C0C"/>
    <w:rsid w:val="005D0F44"/>
    <w:rsid w:val="006C64C5"/>
    <w:rsid w:val="00707FB9"/>
    <w:rsid w:val="00712D6F"/>
    <w:rsid w:val="00862CCC"/>
    <w:rsid w:val="00895680"/>
    <w:rsid w:val="008A6ECD"/>
    <w:rsid w:val="009247F3"/>
    <w:rsid w:val="009930AC"/>
    <w:rsid w:val="009F6C80"/>
    <w:rsid w:val="00A131A7"/>
    <w:rsid w:val="00A21EA1"/>
    <w:rsid w:val="00A35EA6"/>
    <w:rsid w:val="00A43D68"/>
    <w:rsid w:val="00AC6288"/>
    <w:rsid w:val="00B258B3"/>
    <w:rsid w:val="00B714AA"/>
    <w:rsid w:val="00B82948"/>
    <w:rsid w:val="00BA482B"/>
    <w:rsid w:val="00BD64A0"/>
    <w:rsid w:val="00BF1EE8"/>
    <w:rsid w:val="00C45164"/>
    <w:rsid w:val="00CA226F"/>
    <w:rsid w:val="00CA59E5"/>
    <w:rsid w:val="00D71A4B"/>
    <w:rsid w:val="00D96846"/>
    <w:rsid w:val="00DE0D17"/>
    <w:rsid w:val="00EA05B3"/>
    <w:rsid w:val="00EA23B7"/>
    <w:rsid w:val="00EB3A72"/>
    <w:rsid w:val="00F27B22"/>
    <w:rsid w:val="00F85CAB"/>
    <w:rsid w:val="00FB68DE"/>
    <w:rsid w:val="00FC12F8"/>
    <w:rsid w:val="00FE1C90"/>
    <w:rsid w:val="00FE4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2A9A1"/>
  <w15:chartTrackingRefBased/>
  <w15:docId w15:val="{D1AB0C81-08A1-4097-AF05-40BF1823D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AC62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39"/>
    <w:rsid w:val="005D0F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bletekst">
    <w:name w:val="Balloon Text"/>
    <w:basedOn w:val="Normal"/>
    <w:link w:val="BobletekstTegn"/>
    <w:uiPriority w:val="99"/>
    <w:semiHidden/>
    <w:unhideWhenUsed/>
    <w:rsid w:val="005D0F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D0F44"/>
    <w:rPr>
      <w:rFonts w:ascii="Segoe UI" w:hAnsi="Segoe UI" w:cs="Segoe UI"/>
      <w:sz w:val="18"/>
      <w:szCs w:val="18"/>
    </w:rPr>
  </w:style>
  <w:style w:type="paragraph" w:styleId="Listeavsnitt">
    <w:name w:val="List Paragraph"/>
    <w:basedOn w:val="Normal"/>
    <w:uiPriority w:val="34"/>
    <w:qFormat/>
    <w:rsid w:val="00EB3A72"/>
    <w:pPr>
      <w:ind w:left="720"/>
      <w:contextualSpacing/>
    </w:pPr>
  </w:style>
  <w:style w:type="character" w:styleId="Merknadsreferanse">
    <w:name w:val="annotation reference"/>
    <w:basedOn w:val="Standardskriftforavsnitt"/>
    <w:uiPriority w:val="99"/>
    <w:semiHidden/>
    <w:unhideWhenUsed/>
    <w:rsid w:val="002447FC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2447FC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2447FC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2447FC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2447FC"/>
    <w:rPr>
      <w:b/>
      <w:bCs/>
      <w:sz w:val="20"/>
      <w:szCs w:val="20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AC62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pptekst">
    <w:name w:val="header"/>
    <w:basedOn w:val="Normal"/>
    <w:link w:val="TopptekstTegn"/>
    <w:uiPriority w:val="99"/>
    <w:unhideWhenUsed/>
    <w:rsid w:val="00DE0D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DE0D17"/>
  </w:style>
  <w:style w:type="paragraph" w:styleId="Bunntekst">
    <w:name w:val="footer"/>
    <w:basedOn w:val="Normal"/>
    <w:link w:val="BunntekstTegn"/>
    <w:uiPriority w:val="99"/>
    <w:unhideWhenUsed/>
    <w:rsid w:val="00DE0D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DE0D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96FDB13AB1F44E97A84EC3A3B26E65" ma:contentTypeVersion="13" ma:contentTypeDescription="Opprett et nytt dokument." ma:contentTypeScope="" ma:versionID="7afdabe54bb37a0c020cfc810acebea9">
  <xsd:schema xmlns:xsd="http://www.w3.org/2001/XMLSchema" xmlns:xs="http://www.w3.org/2001/XMLSchema" xmlns:p="http://schemas.microsoft.com/office/2006/metadata/properties" xmlns:ns2="6a134960-c977-4733-ae75-fb0009659f50" xmlns:ns3="3dadb28e-d99f-484e-b0dd-992e8116b3ed" targetNamespace="http://schemas.microsoft.com/office/2006/metadata/properties" ma:root="true" ma:fieldsID="9223d01d880a5b84bdfd2c8e3dbcf5ce" ns2:_="" ns3:_="">
    <xsd:import namespace="6a134960-c977-4733-ae75-fb0009659f50"/>
    <xsd:import namespace="3dadb28e-d99f-484e-b0dd-992e8116b3e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34960-c977-4733-ae75-fb0009659f5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92801f5-999d-4a75-894a-8d1ddcff32cb}" ma:internalName="TaxCatchAll" ma:showField="CatchAllData" ma:web="6a134960-c977-4733-ae75-fb0009659f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db28e-d99f-484e-b0dd-992e8116b3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Bildemerkelapper" ma:readOnly="false" ma:fieldId="{5cf76f15-5ced-4ddc-b409-7134ff3c332f}" ma:taxonomyMulti="true" ma:sspId="11f38259-2803-424e-b20f-60f96a9471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adb28e-d99f-484e-b0dd-992e8116b3ed">
      <Terms xmlns="http://schemas.microsoft.com/office/infopath/2007/PartnerControls"/>
    </lcf76f155ced4ddcb4097134ff3c332f>
    <TaxCatchAll xmlns="6a134960-c977-4733-ae75-fb0009659f5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AC6DDE4-811D-4C6F-BF4D-53AD0CE8A0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7F37C9-7B56-44C8-B718-F8E19EF76B3D}"/>
</file>

<file path=customXml/itemProps3.xml><?xml version="1.0" encoding="utf-8"?>
<ds:datastoreItem xmlns:ds="http://schemas.openxmlformats.org/officeDocument/2006/customXml" ds:itemID="{EA55FA7E-F6B7-4A84-9EA9-8DA7005494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0C3577-EC42-0941-B158-84C8DF7E4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657</Words>
  <Characters>3485</Characters>
  <Application>Microsoft Office Word</Application>
  <DocSecurity>4</DocSecurity>
  <Lines>29</Lines>
  <Paragraphs>8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Eggertsen</dc:creator>
  <cp:keywords/>
  <dc:description/>
  <cp:lastModifiedBy>Marta Eggertsen</cp:lastModifiedBy>
  <cp:revision>21</cp:revision>
  <dcterms:created xsi:type="dcterms:W3CDTF">2021-02-08T12:31:00Z</dcterms:created>
  <dcterms:modified xsi:type="dcterms:W3CDTF">2022-11-28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96FDB13AB1F44E97A84EC3A3B26E65</vt:lpwstr>
  </property>
  <property fmtid="{D5CDD505-2E9C-101B-9397-08002B2CF9AE}" pid="3" name="_ExtendedDescription">
    <vt:lpwstr/>
  </property>
</Properties>
</file>